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205" w:type="dxa"/>
        <w:tblInd w:w="-5" w:type="dxa"/>
        <w:tblLook w:val="04A0" w:firstRow="1" w:lastRow="0" w:firstColumn="1" w:lastColumn="0" w:noHBand="0" w:noVBand="1"/>
      </w:tblPr>
      <w:tblGrid>
        <w:gridCol w:w="4822"/>
        <w:gridCol w:w="1594"/>
        <w:gridCol w:w="3789"/>
      </w:tblGrid>
      <w:tr w:rsidR="0069303B" w:rsidRPr="0093207E" w14:paraId="1B16973B" w14:textId="77777777" w:rsidTr="00A8149C">
        <w:trPr>
          <w:trHeight w:hRule="exact" w:val="567"/>
        </w:trPr>
        <w:tc>
          <w:tcPr>
            <w:tcW w:w="1020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22AB2B4" w14:textId="01D3BE63" w:rsidR="0069303B" w:rsidRPr="00CB78EC" w:rsidRDefault="00CB78EC" w:rsidP="00D74267">
            <w:pPr>
              <w:pStyle w:val="HSSubHeadCntrd"/>
              <w:spacing w:before="120" w:afterLines="0" w:after="120"/>
              <w:rPr>
                <w:sz w:val="24"/>
              </w:rPr>
            </w:pPr>
            <w:bookmarkStart w:id="0" w:name="_Toc338233696"/>
            <w:bookmarkStart w:id="1" w:name="_Toc340667563"/>
            <w:bookmarkStart w:id="2" w:name="_Toc345227595"/>
            <w:bookmarkStart w:id="3" w:name="_Toc345228183"/>
            <w:bookmarkStart w:id="4" w:name="_Toc345507838"/>
            <w:bookmarkStart w:id="5" w:name="_Toc345684287"/>
            <w:bookmarkStart w:id="6" w:name="_Toc345835353"/>
            <w:bookmarkStart w:id="7" w:name="_Toc345933106"/>
            <w:bookmarkStart w:id="8" w:name="_Toc345933373"/>
            <w:r w:rsidRPr="00CB78EC">
              <w:rPr>
                <w:sz w:val="24"/>
              </w:rPr>
              <w:t>E</w:t>
            </w:r>
            <w:r w:rsidR="00A04888">
              <w:rPr>
                <w:sz w:val="24"/>
              </w:rPr>
              <w:t xml:space="preserve">mployment </w:t>
            </w:r>
            <w:r w:rsidR="00290CBD">
              <w:rPr>
                <w:sz w:val="24"/>
              </w:rPr>
              <w:t>Application</w:t>
            </w:r>
          </w:p>
        </w:tc>
      </w:tr>
      <w:tr w:rsidR="00861D67" w:rsidRPr="0093207E" w14:paraId="4467F742" w14:textId="77777777" w:rsidTr="00A8149C">
        <w:trPr>
          <w:trHeight w:hRule="exact" w:val="340"/>
        </w:trPr>
        <w:tc>
          <w:tcPr>
            <w:tcW w:w="10205" w:type="dxa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4CB4853B" w14:textId="159705A2" w:rsidR="00861D67" w:rsidRPr="0093207E" w:rsidRDefault="00861D67" w:rsidP="008259FF">
            <w:pPr>
              <w:pStyle w:val="HSFormFieldHeader"/>
              <w:spacing w:afterLines="0" w:after="60"/>
            </w:pPr>
            <w:r>
              <w:t>Position applied for:</w:t>
            </w:r>
          </w:p>
        </w:tc>
      </w:tr>
      <w:tr w:rsidR="00861D67" w:rsidRPr="0093207E" w14:paraId="12F735E9" w14:textId="77777777" w:rsidTr="00A8149C">
        <w:trPr>
          <w:trHeight w:hRule="exact" w:val="397"/>
        </w:trPr>
        <w:tc>
          <w:tcPr>
            <w:tcW w:w="10205" w:type="dxa"/>
            <w:gridSpan w:val="3"/>
            <w:shd w:val="clear" w:color="auto" w:fill="FFFFFF" w:themeFill="background1"/>
            <w:vAlign w:val="center"/>
          </w:tcPr>
          <w:p w14:paraId="63857C1C" w14:textId="70DD05BB" w:rsidR="00861D67" w:rsidRPr="0093207E" w:rsidRDefault="00861D67" w:rsidP="008259FF">
            <w:pPr>
              <w:spacing w:afterLines="0" w:after="60"/>
              <w:rPr>
                <w:b/>
                <w:sz w:val="18"/>
              </w:rPr>
            </w:pPr>
          </w:p>
        </w:tc>
      </w:tr>
      <w:tr w:rsidR="0093207E" w:rsidRPr="0093207E" w14:paraId="7F8CA89A" w14:textId="77777777" w:rsidTr="00A8149C">
        <w:trPr>
          <w:trHeight w:hRule="exact" w:val="340"/>
        </w:trPr>
        <w:tc>
          <w:tcPr>
            <w:tcW w:w="10205" w:type="dxa"/>
            <w:gridSpan w:val="3"/>
            <w:shd w:val="clear" w:color="auto" w:fill="EEECE1" w:themeFill="background2"/>
            <w:vAlign w:val="center"/>
          </w:tcPr>
          <w:p w14:paraId="30DBE929" w14:textId="18818294" w:rsidR="0093207E" w:rsidRPr="0093207E" w:rsidRDefault="0093207E" w:rsidP="008259FF">
            <w:pPr>
              <w:pStyle w:val="HSFormFieldHeader"/>
              <w:spacing w:afterLines="0" w:after="60"/>
            </w:pPr>
            <w:r w:rsidRPr="0093207E">
              <w:t>Personal</w:t>
            </w:r>
            <w:r>
              <w:t xml:space="preserve"> details</w:t>
            </w:r>
            <w:r w:rsidR="00BF6A3E">
              <w:t>:</w:t>
            </w:r>
          </w:p>
        </w:tc>
      </w:tr>
      <w:tr w:rsidR="00ED688D" w:rsidRPr="0093207E" w14:paraId="25D8E72D" w14:textId="77777777" w:rsidTr="00A8149C">
        <w:trPr>
          <w:trHeight w:hRule="exact" w:val="397"/>
        </w:trPr>
        <w:tc>
          <w:tcPr>
            <w:tcW w:w="4822" w:type="dxa"/>
            <w:vAlign w:val="center"/>
          </w:tcPr>
          <w:p w14:paraId="2547CA74" w14:textId="7921CB43" w:rsidR="00ED688D" w:rsidRPr="0093207E" w:rsidRDefault="00ED688D" w:rsidP="00B35B66">
            <w:pPr>
              <w:pStyle w:val="HSBody9pt"/>
              <w:spacing w:afterLines="0" w:after="60"/>
            </w:pPr>
            <w:r w:rsidRPr="0093207E">
              <w:t>Surname:</w:t>
            </w:r>
          </w:p>
        </w:tc>
        <w:tc>
          <w:tcPr>
            <w:tcW w:w="5383" w:type="dxa"/>
            <w:gridSpan w:val="2"/>
            <w:vAlign w:val="center"/>
          </w:tcPr>
          <w:p w14:paraId="6AA3B80E" w14:textId="50E621FF" w:rsidR="00ED688D" w:rsidRPr="0093207E" w:rsidRDefault="00ED688D" w:rsidP="00B35B66">
            <w:pPr>
              <w:pStyle w:val="HSBody9pt"/>
              <w:spacing w:afterLines="0" w:after="60"/>
            </w:pPr>
            <w:r w:rsidRPr="0093207E">
              <w:t>Given Names:</w:t>
            </w:r>
          </w:p>
        </w:tc>
      </w:tr>
      <w:tr w:rsidR="00ED688D" w:rsidRPr="0093207E" w14:paraId="2AAB76AC" w14:textId="77777777" w:rsidTr="00A8149C">
        <w:trPr>
          <w:trHeight w:hRule="exact" w:val="397"/>
        </w:trPr>
        <w:tc>
          <w:tcPr>
            <w:tcW w:w="10205" w:type="dxa"/>
            <w:gridSpan w:val="3"/>
            <w:vAlign w:val="center"/>
          </w:tcPr>
          <w:p w14:paraId="0861CABD" w14:textId="58CDEF1E" w:rsidR="00ED688D" w:rsidRPr="0093207E" w:rsidRDefault="00ED688D" w:rsidP="00B35B66">
            <w:pPr>
              <w:pStyle w:val="HSBody9pt"/>
              <w:spacing w:afterLines="0" w:after="60"/>
            </w:pPr>
            <w:r w:rsidRPr="0093207E">
              <w:t>Address:</w:t>
            </w:r>
          </w:p>
        </w:tc>
      </w:tr>
      <w:tr w:rsidR="00ED688D" w:rsidRPr="0093207E" w14:paraId="46CDC542" w14:textId="77777777" w:rsidTr="00A8149C">
        <w:trPr>
          <w:trHeight w:hRule="exact" w:val="397"/>
        </w:trPr>
        <w:tc>
          <w:tcPr>
            <w:tcW w:w="4822" w:type="dxa"/>
            <w:vAlign w:val="center"/>
          </w:tcPr>
          <w:p w14:paraId="54C46624" w14:textId="6C79878E" w:rsidR="00ED688D" w:rsidRPr="0093207E" w:rsidRDefault="00ED688D" w:rsidP="00B35B66">
            <w:pPr>
              <w:pStyle w:val="HSBody9pt"/>
              <w:spacing w:afterLines="0" w:after="60"/>
            </w:pPr>
            <w:r w:rsidRPr="0093207E">
              <w:t>Home Ph</w:t>
            </w:r>
            <w:r>
              <w:t>one</w:t>
            </w:r>
            <w:r w:rsidRPr="0093207E">
              <w:t>:</w:t>
            </w:r>
          </w:p>
        </w:tc>
        <w:tc>
          <w:tcPr>
            <w:tcW w:w="5383" w:type="dxa"/>
            <w:gridSpan w:val="2"/>
            <w:vAlign w:val="center"/>
          </w:tcPr>
          <w:p w14:paraId="50ED9DDB" w14:textId="590CE777" w:rsidR="00ED688D" w:rsidRPr="0093207E" w:rsidRDefault="00ED688D" w:rsidP="00B35B66">
            <w:pPr>
              <w:pStyle w:val="HSBody9pt"/>
              <w:spacing w:afterLines="0" w:after="60"/>
            </w:pPr>
            <w:r w:rsidRPr="0093207E">
              <w:t>Mobile No:</w:t>
            </w:r>
          </w:p>
        </w:tc>
      </w:tr>
      <w:tr w:rsidR="00ED688D" w:rsidRPr="0093207E" w14:paraId="4B45EF37" w14:textId="77777777" w:rsidTr="00A8149C">
        <w:trPr>
          <w:trHeight w:hRule="exact" w:val="397"/>
        </w:trPr>
        <w:tc>
          <w:tcPr>
            <w:tcW w:w="10205" w:type="dxa"/>
            <w:gridSpan w:val="3"/>
            <w:vAlign w:val="center"/>
          </w:tcPr>
          <w:p w14:paraId="4D83905C" w14:textId="2AD0DBDA" w:rsidR="00ED688D" w:rsidRPr="0093207E" w:rsidRDefault="00ED688D" w:rsidP="00B35B66">
            <w:pPr>
              <w:pStyle w:val="HSBody9pt"/>
              <w:spacing w:afterLines="0" w:after="60"/>
            </w:pPr>
            <w:r w:rsidRPr="0093207E">
              <w:t>Email Address:</w:t>
            </w:r>
          </w:p>
        </w:tc>
      </w:tr>
      <w:tr w:rsidR="00756023" w:rsidRPr="0093207E" w14:paraId="00BB4117" w14:textId="77777777" w:rsidTr="00F36A8E">
        <w:trPr>
          <w:trHeight w:hRule="exact" w:val="397"/>
        </w:trPr>
        <w:tc>
          <w:tcPr>
            <w:tcW w:w="10205" w:type="dxa"/>
            <w:gridSpan w:val="3"/>
            <w:vAlign w:val="center"/>
          </w:tcPr>
          <w:p w14:paraId="25426F79" w14:textId="2D023C19" w:rsidR="00756023" w:rsidRPr="0093207E" w:rsidRDefault="00756023" w:rsidP="00B35B66">
            <w:pPr>
              <w:pStyle w:val="HSBody9pt"/>
              <w:spacing w:afterLines="0" w:after="60"/>
            </w:pPr>
            <w:r w:rsidRPr="0093207E">
              <w:t>DOB:</w:t>
            </w:r>
          </w:p>
        </w:tc>
      </w:tr>
      <w:tr w:rsidR="00ED688D" w:rsidRPr="0093207E" w14:paraId="5168622A" w14:textId="77777777" w:rsidTr="00A8149C">
        <w:trPr>
          <w:trHeight w:hRule="exact" w:val="397"/>
        </w:trPr>
        <w:tc>
          <w:tcPr>
            <w:tcW w:w="4822" w:type="dxa"/>
            <w:vAlign w:val="center"/>
          </w:tcPr>
          <w:p w14:paraId="23F0550F" w14:textId="564FE72C" w:rsidR="00ED688D" w:rsidRPr="0093207E" w:rsidRDefault="00ED688D" w:rsidP="00B35B66">
            <w:pPr>
              <w:pStyle w:val="HSBody9pt"/>
              <w:spacing w:afterLines="0" w:after="60"/>
            </w:pPr>
            <w:r w:rsidRPr="0093207E">
              <w:t>Drivers Licence:</w:t>
            </w:r>
          </w:p>
        </w:tc>
        <w:tc>
          <w:tcPr>
            <w:tcW w:w="5383" w:type="dxa"/>
            <w:gridSpan w:val="2"/>
            <w:vAlign w:val="center"/>
          </w:tcPr>
          <w:p w14:paraId="3A32FEDE" w14:textId="3E134327" w:rsidR="00ED688D" w:rsidRPr="0093207E" w:rsidRDefault="00ED688D" w:rsidP="00B35B66">
            <w:pPr>
              <w:pStyle w:val="HSBody9pt"/>
              <w:spacing w:afterLines="0" w:after="60"/>
            </w:pPr>
            <w:r w:rsidRPr="0093207E">
              <w:t>Version:</w:t>
            </w:r>
          </w:p>
        </w:tc>
      </w:tr>
      <w:tr w:rsidR="00ED688D" w:rsidRPr="0093207E" w14:paraId="2A60AEA1" w14:textId="77777777" w:rsidTr="00A8149C">
        <w:trPr>
          <w:trHeight w:hRule="exact" w:val="397"/>
        </w:trPr>
        <w:tc>
          <w:tcPr>
            <w:tcW w:w="4822" w:type="dxa"/>
            <w:tcBorders>
              <w:bottom w:val="single" w:sz="4" w:space="0" w:color="auto"/>
            </w:tcBorders>
            <w:vAlign w:val="center"/>
          </w:tcPr>
          <w:p w14:paraId="62B7E968" w14:textId="69B4D3C2" w:rsidR="00ED688D" w:rsidRPr="0093207E" w:rsidRDefault="00ED688D" w:rsidP="00B35B66">
            <w:pPr>
              <w:pStyle w:val="HSBody9pt"/>
              <w:spacing w:afterLines="0" w:after="60"/>
            </w:pPr>
            <w:r w:rsidRPr="0093207E">
              <w:t>Classes:</w:t>
            </w:r>
          </w:p>
        </w:tc>
        <w:tc>
          <w:tcPr>
            <w:tcW w:w="5383" w:type="dxa"/>
            <w:gridSpan w:val="2"/>
            <w:tcBorders>
              <w:bottom w:val="single" w:sz="4" w:space="0" w:color="auto"/>
            </w:tcBorders>
            <w:vAlign w:val="center"/>
          </w:tcPr>
          <w:p w14:paraId="4FA28F4F" w14:textId="4A2CE68B" w:rsidR="00ED688D" w:rsidRPr="0093207E" w:rsidRDefault="00ED688D" w:rsidP="00B35B66">
            <w:pPr>
              <w:pStyle w:val="HSBody9pt"/>
              <w:spacing w:afterLines="0" w:after="60"/>
            </w:pPr>
            <w:r w:rsidRPr="0093207E">
              <w:t>Endorsements:</w:t>
            </w:r>
          </w:p>
        </w:tc>
      </w:tr>
      <w:tr w:rsidR="00ED688D" w:rsidRPr="0093207E" w14:paraId="54B09B4E" w14:textId="77777777" w:rsidTr="00A8149C">
        <w:trPr>
          <w:trHeight w:hRule="exact" w:val="397"/>
        </w:trPr>
        <w:tc>
          <w:tcPr>
            <w:tcW w:w="10205" w:type="dxa"/>
            <w:gridSpan w:val="3"/>
            <w:tcBorders>
              <w:bottom w:val="single" w:sz="4" w:space="0" w:color="auto"/>
            </w:tcBorders>
            <w:vAlign w:val="center"/>
          </w:tcPr>
          <w:p w14:paraId="6B1D0E0B" w14:textId="30C455A7" w:rsidR="00ED688D" w:rsidRPr="0093207E" w:rsidRDefault="00ED688D" w:rsidP="00B35B66">
            <w:pPr>
              <w:pStyle w:val="HSBody9pt"/>
              <w:spacing w:afterLines="0" w:after="60"/>
            </w:pPr>
            <w:r>
              <w:t>Qualifications:</w:t>
            </w:r>
          </w:p>
        </w:tc>
      </w:tr>
      <w:tr w:rsidR="00A1389E" w:rsidRPr="0093207E" w14:paraId="20A235B1" w14:textId="77777777" w:rsidTr="00A8149C">
        <w:trPr>
          <w:trHeight w:hRule="exact" w:val="397"/>
        </w:trPr>
        <w:tc>
          <w:tcPr>
            <w:tcW w:w="10205" w:type="dxa"/>
            <w:gridSpan w:val="3"/>
            <w:tcBorders>
              <w:bottom w:val="single" w:sz="4" w:space="0" w:color="auto"/>
            </w:tcBorders>
            <w:vAlign w:val="center"/>
          </w:tcPr>
          <w:p w14:paraId="248BC21A" w14:textId="46E612E0" w:rsidR="00A1389E" w:rsidRPr="00A1389E" w:rsidRDefault="007B4E9F" w:rsidP="00A1389E">
            <w:pPr>
              <w:pStyle w:val="HSBody9pt"/>
              <w:spacing w:after="144"/>
              <w:rPr>
                <w:szCs w:val="18"/>
              </w:rPr>
            </w:pPr>
            <w:r>
              <w:rPr>
                <w:szCs w:val="18"/>
              </w:rPr>
              <w:t xml:space="preserve">COVID-19 </w:t>
            </w:r>
            <w:r w:rsidR="00A1389E" w:rsidRPr="00A1389E">
              <w:rPr>
                <w:szCs w:val="18"/>
              </w:rPr>
              <w:t xml:space="preserve">Vaccination Status:       First Jab </w:t>
            </w:r>
            <w:sdt>
              <w:sdtPr>
                <w:rPr>
                  <w:szCs w:val="18"/>
                </w:rPr>
                <w:id w:val="-2033247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389E" w:rsidRPr="00A1389E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  <w:r w:rsidR="00A1389E" w:rsidRPr="00A1389E">
              <w:rPr>
                <w:szCs w:val="18"/>
              </w:rPr>
              <w:t xml:space="preserve">           Fully Vaccinated </w:t>
            </w:r>
            <w:sdt>
              <w:sdtPr>
                <w:rPr>
                  <w:szCs w:val="18"/>
                </w:rPr>
                <w:id w:val="86282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389E" w:rsidRPr="00A1389E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  <w:r w:rsidR="00A1389E" w:rsidRPr="00A1389E">
              <w:rPr>
                <w:szCs w:val="18"/>
              </w:rPr>
              <w:t xml:space="preserve">           Not Vaccinated </w:t>
            </w:r>
            <w:sdt>
              <w:sdtPr>
                <w:rPr>
                  <w:szCs w:val="18"/>
                </w:rPr>
                <w:id w:val="205532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389E" w:rsidRPr="00A1389E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  <w:r w:rsidR="00A1389E" w:rsidRPr="00A1389E">
              <w:rPr>
                <w:szCs w:val="18"/>
              </w:rPr>
              <w:t xml:space="preserve">  </w:t>
            </w:r>
          </w:p>
        </w:tc>
      </w:tr>
      <w:tr w:rsidR="00A1389E" w:rsidRPr="0093207E" w14:paraId="1DD761EB" w14:textId="77777777" w:rsidTr="00A8149C">
        <w:trPr>
          <w:trHeight w:hRule="exact" w:val="340"/>
        </w:trPr>
        <w:tc>
          <w:tcPr>
            <w:tcW w:w="10205" w:type="dxa"/>
            <w:gridSpan w:val="3"/>
            <w:shd w:val="clear" w:color="auto" w:fill="EEECE1" w:themeFill="background2"/>
            <w:vAlign w:val="center"/>
          </w:tcPr>
          <w:p w14:paraId="1642DAFA" w14:textId="4E3A3052" w:rsidR="00A1389E" w:rsidRPr="0093207E" w:rsidRDefault="00A1389E" w:rsidP="00A1389E">
            <w:pPr>
              <w:pStyle w:val="HSFormFieldHeader"/>
              <w:spacing w:afterLines="0" w:after="60"/>
            </w:pPr>
            <w:r>
              <w:t>Reference:</w:t>
            </w:r>
          </w:p>
        </w:tc>
      </w:tr>
      <w:tr w:rsidR="00A1389E" w:rsidRPr="0093207E" w14:paraId="457CE84B" w14:textId="77777777" w:rsidTr="00A8149C">
        <w:trPr>
          <w:trHeight w:hRule="exact" w:val="397"/>
        </w:trPr>
        <w:tc>
          <w:tcPr>
            <w:tcW w:w="10205" w:type="dxa"/>
            <w:gridSpan w:val="3"/>
            <w:vAlign w:val="center"/>
          </w:tcPr>
          <w:p w14:paraId="6A652658" w14:textId="4E3EFD96" w:rsidR="00A1389E" w:rsidRPr="0093207E" w:rsidRDefault="00A1389E" w:rsidP="00A1389E">
            <w:pPr>
              <w:pStyle w:val="HSBody9pt"/>
              <w:spacing w:after="144"/>
            </w:pPr>
            <w:r>
              <w:t>Employer</w:t>
            </w:r>
            <w:r w:rsidRPr="0093207E">
              <w:t>:</w:t>
            </w:r>
          </w:p>
        </w:tc>
      </w:tr>
      <w:tr w:rsidR="00A1389E" w:rsidRPr="0093207E" w14:paraId="0D480B22" w14:textId="77777777" w:rsidTr="00A8149C">
        <w:trPr>
          <w:trHeight w:hRule="exact" w:val="397"/>
        </w:trPr>
        <w:tc>
          <w:tcPr>
            <w:tcW w:w="6416" w:type="dxa"/>
            <w:gridSpan w:val="2"/>
            <w:vAlign w:val="center"/>
          </w:tcPr>
          <w:p w14:paraId="65BE3D10" w14:textId="486F8DD3" w:rsidR="00A1389E" w:rsidRDefault="00A1389E" w:rsidP="00A1389E">
            <w:pPr>
              <w:pStyle w:val="HSBody9pt"/>
              <w:spacing w:after="144"/>
            </w:pPr>
            <w:r>
              <w:t>Occupation</w:t>
            </w:r>
            <w:r w:rsidRPr="0093207E">
              <w:t>:</w:t>
            </w:r>
          </w:p>
        </w:tc>
        <w:tc>
          <w:tcPr>
            <w:tcW w:w="3789" w:type="dxa"/>
            <w:vAlign w:val="center"/>
          </w:tcPr>
          <w:p w14:paraId="4E3974F0" w14:textId="248EE6FC" w:rsidR="00A1389E" w:rsidRDefault="00827D05" w:rsidP="00A1389E">
            <w:pPr>
              <w:pStyle w:val="HSBody9pt"/>
              <w:spacing w:after="144"/>
            </w:pPr>
            <w:r>
              <w:t>Duration</w:t>
            </w:r>
            <w:r w:rsidR="00A1389E">
              <w:t>:</w:t>
            </w:r>
          </w:p>
        </w:tc>
      </w:tr>
      <w:tr w:rsidR="00A1389E" w:rsidRPr="0093207E" w14:paraId="23BF5D79" w14:textId="77777777" w:rsidTr="001257B4">
        <w:trPr>
          <w:trHeight w:hRule="exact" w:val="397"/>
        </w:trPr>
        <w:tc>
          <w:tcPr>
            <w:tcW w:w="10205" w:type="dxa"/>
            <w:gridSpan w:val="3"/>
            <w:vAlign w:val="center"/>
          </w:tcPr>
          <w:p w14:paraId="3CBC6D71" w14:textId="3BB2D494" w:rsidR="00A1389E" w:rsidRPr="0093207E" w:rsidRDefault="00A1389E" w:rsidP="00A1389E">
            <w:pPr>
              <w:pStyle w:val="HSBody9pt"/>
              <w:spacing w:after="144"/>
            </w:pPr>
            <w:r>
              <w:t>Notes:</w:t>
            </w:r>
          </w:p>
        </w:tc>
      </w:tr>
      <w:tr w:rsidR="00A1389E" w:rsidRPr="004D231A" w14:paraId="1B606D63" w14:textId="77777777" w:rsidTr="00A8149C">
        <w:trPr>
          <w:trHeight w:hRule="exact" w:val="340"/>
        </w:trPr>
        <w:tc>
          <w:tcPr>
            <w:tcW w:w="10205" w:type="dxa"/>
            <w:gridSpan w:val="3"/>
            <w:shd w:val="clear" w:color="auto" w:fill="EEECE1" w:themeFill="background2"/>
            <w:vAlign w:val="center"/>
          </w:tcPr>
          <w:p w14:paraId="576A12CF" w14:textId="4DB922A2" w:rsidR="00A1389E" w:rsidRPr="004D231A" w:rsidRDefault="00A1389E" w:rsidP="00A1389E">
            <w:pPr>
              <w:pStyle w:val="HSFormFieldHeader"/>
              <w:spacing w:afterLines="0" w:after="60"/>
            </w:pPr>
            <w:r w:rsidRPr="00B35B66">
              <w:t>Disabilities/Medical Conditions</w:t>
            </w:r>
            <w:r>
              <w:t xml:space="preserve"> (related to your ability to perform this role):</w:t>
            </w:r>
          </w:p>
        </w:tc>
      </w:tr>
      <w:tr w:rsidR="00A1389E" w:rsidRPr="0093207E" w14:paraId="0E7D6563" w14:textId="77777777" w:rsidTr="00A8149C">
        <w:trPr>
          <w:trHeight w:val="397"/>
        </w:trPr>
        <w:tc>
          <w:tcPr>
            <w:tcW w:w="10205" w:type="dxa"/>
            <w:gridSpan w:val="3"/>
            <w:vAlign w:val="center"/>
          </w:tcPr>
          <w:p w14:paraId="5D512ECD" w14:textId="77777777" w:rsidR="00A1389E" w:rsidRPr="0093207E" w:rsidRDefault="00A1389E" w:rsidP="00A1389E">
            <w:pPr>
              <w:pStyle w:val="HSBody9pt"/>
              <w:spacing w:afterLines="0" w:after="60"/>
            </w:pPr>
          </w:p>
        </w:tc>
      </w:tr>
      <w:tr w:rsidR="00A1389E" w:rsidRPr="0093207E" w14:paraId="6337D040" w14:textId="77777777" w:rsidTr="00A8149C">
        <w:trPr>
          <w:trHeight w:val="397"/>
        </w:trPr>
        <w:tc>
          <w:tcPr>
            <w:tcW w:w="10205" w:type="dxa"/>
            <w:gridSpan w:val="3"/>
            <w:vAlign w:val="center"/>
          </w:tcPr>
          <w:p w14:paraId="44C20B49" w14:textId="77777777" w:rsidR="00A1389E" w:rsidRDefault="00A1389E" w:rsidP="00A1389E">
            <w:pPr>
              <w:pStyle w:val="HSBody9pt"/>
              <w:spacing w:afterLines="0" w:after="60"/>
            </w:pPr>
          </w:p>
        </w:tc>
      </w:tr>
      <w:tr w:rsidR="00A1389E" w:rsidRPr="00A374EA" w14:paraId="1A7DD30E" w14:textId="77777777" w:rsidTr="00A8149C">
        <w:trPr>
          <w:trHeight w:val="397"/>
        </w:trPr>
        <w:tc>
          <w:tcPr>
            <w:tcW w:w="10205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14:paraId="58B7B3E9" w14:textId="088DB097" w:rsidR="00A1389E" w:rsidRPr="009A3335" w:rsidRDefault="00A1389E" w:rsidP="00A1389E">
            <w:pPr>
              <w:pStyle w:val="HSBody9pt"/>
              <w:spacing w:afterLines="0" w:after="60"/>
              <w:rPr>
                <w:b/>
                <w:sz w:val="16"/>
                <w:szCs w:val="16"/>
              </w:rPr>
            </w:pPr>
            <w:r w:rsidRPr="009A3335">
              <w:rPr>
                <w:b/>
                <w:i/>
                <w:iCs/>
                <w:sz w:val="16"/>
                <w:szCs w:val="16"/>
              </w:rPr>
              <w:t>Acknowledgement: Please read carefully and ensure you understand the following before signing</w:t>
            </w:r>
          </w:p>
        </w:tc>
      </w:tr>
      <w:tr w:rsidR="00A1389E" w:rsidRPr="0093207E" w14:paraId="63F36E16" w14:textId="77777777" w:rsidTr="00940EE9">
        <w:trPr>
          <w:trHeight w:val="397"/>
        </w:trPr>
        <w:tc>
          <w:tcPr>
            <w:tcW w:w="1020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3319E" w14:textId="343203F7" w:rsidR="00A1389E" w:rsidRPr="009A3335" w:rsidRDefault="00A1389E" w:rsidP="00A1389E">
            <w:pPr>
              <w:pStyle w:val="HSBody9pt"/>
              <w:numPr>
                <w:ilvl w:val="0"/>
                <w:numId w:val="8"/>
              </w:numPr>
              <w:spacing w:after="144"/>
              <w:rPr>
                <w:sz w:val="16"/>
                <w:szCs w:val="16"/>
              </w:rPr>
            </w:pPr>
            <w:r w:rsidRPr="009A3335">
              <w:rPr>
                <w:sz w:val="16"/>
                <w:szCs w:val="16"/>
              </w:rPr>
              <w:t>I am legally entitled to work in New Zealand</w:t>
            </w:r>
          </w:p>
        </w:tc>
      </w:tr>
      <w:tr w:rsidR="00A1389E" w:rsidRPr="0093207E" w14:paraId="75EAB980" w14:textId="77777777" w:rsidTr="004212B9">
        <w:trPr>
          <w:trHeight w:val="397"/>
        </w:trPr>
        <w:tc>
          <w:tcPr>
            <w:tcW w:w="1020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FA431" w14:textId="39027A08" w:rsidR="00A1389E" w:rsidRPr="009A3335" w:rsidRDefault="00A1389E" w:rsidP="00A1389E">
            <w:pPr>
              <w:pStyle w:val="HSBody9pt"/>
              <w:numPr>
                <w:ilvl w:val="0"/>
                <w:numId w:val="8"/>
              </w:numPr>
              <w:spacing w:afterLines="0" w:after="60"/>
              <w:rPr>
                <w:sz w:val="16"/>
                <w:szCs w:val="16"/>
              </w:rPr>
            </w:pPr>
            <w:r w:rsidRPr="009A3335">
              <w:rPr>
                <w:sz w:val="16"/>
                <w:szCs w:val="16"/>
              </w:rPr>
              <w:t>I have never been convicted of any criminal offence in a New Zealand Court, including fines, except for convictions that may be protected under the Clean Slate Act?</w:t>
            </w:r>
          </w:p>
        </w:tc>
      </w:tr>
      <w:tr w:rsidR="00A1389E" w:rsidRPr="0093207E" w14:paraId="0E0C76F5" w14:textId="77777777" w:rsidTr="00F83B6E">
        <w:trPr>
          <w:trHeight w:val="397"/>
        </w:trPr>
        <w:tc>
          <w:tcPr>
            <w:tcW w:w="1020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0CC5B" w14:textId="4C09FAF1" w:rsidR="00A1389E" w:rsidRPr="009A3335" w:rsidRDefault="00A1389E" w:rsidP="00A1389E">
            <w:pPr>
              <w:pStyle w:val="HSBody9pt"/>
              <w:numPr>
                <w:ilvl w:val="0"/>
                <w:numId w:val="8"/>
              </w:numPr>
              <w:spacing w:afterLines="0" w:after="60"/>
              <w:rPr>
                <w:i/>
                <w:sz w:val="16"/>
                <w:szCs w:val="16"/>
              </w:rPr>
            </w:pPr>
            <w:r w:rsidRPr="009A3335">
              <w:rPr>
                <w:sz w:val="16"/>
                <w:szCs w:val="16"/>
              </w:rPr>
              <w:t xml:space="preserve">I confirm the above details are correct and authorize the company to make any such enquiries of me as they see fit in this application for employment; and thereafter </w:t>
            </w:r>
            <w:r w:rsidR="00827D05" w:rsidRPr="009A3335">
              <w:rPr>
                <w:sz w:val="16"/>
                <w:szCs w:val="16"/>
              </w:rPr>
              <w:t>during</w:t>
            </w:r>
            <w:r w:rsidRPr="009A3335">
              <w:rPr>
                <w:sz w:val="16"/>
                <w:szCs w:val="16"/>
              </w:rPr>
              <w:t xml:space="preserve"> any employment that may be offered by the company.</w:t>
            </w:r>
          </w:p>
        </w:tc>
      </w:tr>
      <w:tr w:rsidR="00A1389E" w:rsidRPr="0093207E" w14:paraId="6B67FC3D" w14:textId="77777777" w:rsidTr="00AF29A5">
        <w:trPr>
          <w:trHeight w:val="397"/>
        </w:trPr>
        <w:tc>
          <w:tcPr>
            <w:tcW w:w="1020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9B06FE" w14:textId="7C235A44" w:rsidR="00A1389E" w:rsidRPr="009A3335" w:rsidRDefault="00A1389E" w:rsidP="00A1389E">
            <w:pPr>
              <w:pStyle w:val="HSBody9pt"/>
              <w:numPr>
                <w:ilvl w:val="0"/>
                <w:numId w:val="8"/>
              </w:numPr>
              <w:spacing w:afterLines="0" w:after="60"/>
              <w:rPr>
                <w:i/>
                <w:sz w:val="16"/>
                <w:szCs w:val="16"/>
              </w:rPr>
            </w:pPr>
            <w:r w:rsidRPr="009A3335">
              <w:rPr>
                <w:sz w:val="16"/>
                <w:szCs w:val="16"/>
              </w:rPr>
              <w:t>I understand that this information will be held by the company in accordance with the Privacy Act 2020 and that I have the right to access my personal information at any time and request that any incorrect information be amended.</w:t>
            </w:r>
          </w:p>
        </w:tc>
      </w:tr>
      <w:tr w:rsidR="00A1389E" w:rsidRPr="0093207E" w14:paraId="5124FB10" w14:textId="77777777" w:rsidTr="00FB0F1B">
        <w:trPr>
          <w:trHeight w:val="397"/>
        </w:trPr>
        <w:tc>
          <w:tcPr>
            <w:tcW w:w="1020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A18FB" w14:textId="64687A96" w:rsidR="00A1389E" w:rsidRPr="009A3335" w:rsidRDefault="00A1389E" w:rsidP="00A1389E">
            <w:pPr>
              <w:pStyle w:val="ListParagraph"/>
              <w:numPr>
                <w:ilvl w:val="0"/>
                <w:numId w:val="8"/>
              </w:numPr>
              <w:spacing w:after="144"/>
              <w:rPr>
                <w:sz w:val="16"/>
                <w:szCs w:val="16"/>
              </w:rPr>
            </w:pPr>
            <w:r w:rsidRPr="009A3335">
              <w:rPr>
                <w:sz w:val="16"/>
                <w:szCs w:val="16"/>
              </w:rPr>
              <w:t xml:space="preserve">If my employment is contingent on me holding a current </w:t>
            </w:r>
            <w:r w:rsidR="00827D05" w:rsidRPr="009A3335">
              <w:rPr>
                <w:sz w:val="16"/>
                <w:szCs w:val="16"/>
              </w:rPr>
              <w:t>driver’s</w:t>
            </w:r>
            <w:r w:rsidRPr="009A3335">
              <w:rPr>
                <w:sz w:val="16"/>
                <w:szCs w:val="16"/>
              </w:rPr>
              <w:t xml:space="preserve"> licence, I understand that </w:t>
            </w:r>
          </w:p>
          <w:p w14:paraId="4331C16B" w14:textId="5DBB94DD" w:rsidR="00A1389E" w:rsidRPr="00834D6A" w:rsidRDefault="00A1389E" w:rsidP="00834D6A">
            <w:pPr>
              <w:pStyle w:val="ListParagraph"/>
              <w:spacing w:afterLines="0" w:after="60"/>
              <w:contextualSpacing w:val="0"/>
              <w:rPr>
                <w:sz w:val="16"/>
                <w:szCs w:val="16"/>
              </w:rPr>
            </w:pPr>
            <w:r w:rsidRPr="009A3335">
              <w:rPr>
                <w:sz w:val="16"/>
                <w:szCs w:val="16"/>
              </w:rPr>
              <w:t xml:space="preserve">my driver licence details may be loaded into a secure database for the purpose of confirming driver licence details, licence status and demerit points and that any changes will be advised to the company, </w:t>
            </w:r>
            <w:r w:rsidR="00834D6A" w:rsidRPr="009A3335">
              <w:rPr>
                <w:sz w:val="16"/>
                <w:szCs w:val="16"/>
              </w:rPr>
              <w:t>and</w:t>
            </w:r>
            <w:r w:rsidR="00834D6A">
              <w:rPr>
                <w:sz w:val="16"/>
                <w:szCs w:val="16"/>
              </w:rPr>
              <w:t xml:space="preserve"> </w:t>
            </w:r>
            <w:r w:rsidRPr="009A3335">
              <w:rPr>
                <w:sz w:val="16"/>
                <w:szCs w:val="16"/>
              </w:rPr>
              <w:t>my employment may be terminated at the company’s sole discretion if I am disqualified from driving for whatever reason</w:t>
            </w:r>
          </w:p>
          <w:p w14:paraId="36F787E4" w14:textId="1D1A8FF4" w:rsidR="0033007C" w:rsidRPr="007B4E9F" w:rsidRDefault="00C97008" w:rsidP="007B4E9F">
            <w:pPr>
              <w:pStyle w:val="ListParagraph"/>
              <w:numPr>
                <w:ilvl w:val="0"/>
                <w:numId w:val="8"/>
              </w:numPr>
              <w:spacing w:afterLines="0"/>
              <w:ind w:left="714" w:hanging="357"/>
              <w:rPr>
                <w:rFonts w:cs="Arial"/>
                <w:color w:val="000000"/>
                <w:sz w:val="16"/>
                <w:szCs w:val="16"/>
              </w:rPr>
            </w:pPr>
            <w:r w:rsidRPr="007B4E9F">
              <w:rPr>
                <w:rFonts w:cs="Arial"/>
                <w:color w:val="000000"/>
                <w:sz w:val="16"/>
                <w:szCs w:val="16"/>
              </w:rPr>
              <w:t xml:space="preserve">I understand that the company may be unable to offer me employment if I choose not to enter any work history, references, </w:t>
            </w:r>
            <w:r w:rsidR="007B4E9F" w:rsidRPr="007B4E9F">
              <w:rPr>
                <w:rFonts w:cs="Arial"/>
                <w:color w:val="000000"/>
                <w:sz w:val="16"/>
                <w:szCs w:val="16"/>
              </w:rPr>
              <w:t xml:space="preserve">or </w:t>
            </w:r>
            <w:r w:rsidRPr="007B4E9F">
              <w:rPr>
                <w:rFonts w:cs="Arial"/>
                <w:color w:val="000000"/>
                <w:sz w:val="16"/>
                <w:szCs w:val="16"/>
              </w:rPr>
              <w:t>my COVID-19 vaccination status</w:t>
            </w:r>
            <w:r w:rsidR="007B4E9F" w:rsidRPr="007B4E9F">
              <w:rPr>
                <w:rFonts w:cs="Arial"/>
                <w:color w:val="000000"/>
                <w:sz w:val="16"/>
                <w:szCs w:val="16"/>
              </w:rPr>
              <w:t xml:space="preserve"> (if the role requires only fully vaccinated Workers)</w:t>
            </w:r>
          </w:p>
        </w:tc>
      </w:tr>
      <w:tr w:rsidR="00A1389E" w:rsidRPr="0093207E" w14:paraId="431AFA2E" w14:textId="77777777" w:rsidTr="00130AD8">
        <w:trPr>
          <w:trHeight w:val="397"/>
        </w:trPr>
        <w:tc>
          <w:tcPr>
            <w:tcW w:w="1020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705933" w14:textId="735A7734" w:rsidR="00A1389E" w:rsidRPr="009A3335" w:rsidRDefault="00A1389E" w:rsidP="00A1389E">
            <w:pPr>
              <w:pStyle w:val="HSBody9pt"/>
              <w:numPr>
                <w:ilvl w:val="0"/>
                <w:numId w:val="8"/>
              </w:numPr>
              <w:spacing w:afterLines="0" w:after="60"/>
              <w:rPr>
                <w:i/>
                <w:sz w:val="16"/>
                <w:szCs w:val="16"/>
              </w:rPr>
            </w:pPr>
            <w:r w:rsidRPr="009A3335">
              <w:rPr>
                <w:sz w:val="16"/>
                <w:szCs w:val="16"/>
              </w:rPr>
              <w:t>I understand the company may require a pre-employment drug test and that I may be subjected to a drug and/or alcohol test at any time thereafter in accordance with the company’s health and safety policy.</w:t>
            </w:r>
          </w:p>
        </w:tc>
      </w:tr>
      <w:tr w:rsidR="00A1389E" w:rsidRPr="0093207E" w14:paraId="53FF7F5C" w14:textId="77777777" w:rsidTr="00FD3BF5">
        <w:trPr>
          <w:trHeight w:val="397"/>
        </w:trPr>
        <w:tc>
          <w:tcPr>
            <w:tcW w:w="1020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900AE9" w14:textId="6D02CE68" w:rsidR="00A1389E" w:rsidRPr="009A3335" w:rsidRDefault="00A1389E" w:rsidP="00A1389E">
            <w:pPr>
              <w:pStyle w:val="HSBody9pt"/>
              <w:numPr>
                <w:ilvl w:val="0"/>
                <w:numId w:val="8"/>
              </w:numPr>
              <w:spacing w:afterLines="0" w:after="60"/>
              <w:rPr>
                <w:i/>
                <w:sz w:val="16"/>
                <w:szCs w:val="16"/>
              </w:rPr>
            </w:pPr>
            <w:r w:rsidRPr="009A3335">
              <w:rPr>
                <w:sz w:val="16"/>
                <w:szCs w:val="16"/>
              </w:rPr>
              <w:t>I confirm that I have divulged all details of any adverse medical history and/or previous ACC claims or treatments that would reasonably be classified as pre-existing conditions that may preclude any similar claims against the company.</w:t>
            </w:r>
          </w:p>
        </w:tc>
      </w:tr>
      <w:tr w:rsidR="00A1389E" w:rsidRPr="0093207E" w14:paraId="7FAD893A" w14:textId="77777777" w:rsidTr="0061244F">
        <w:trPr>
          <w:trHeight w:val="397"/>
        </w:trPr>
        <w:tc>
          <w:tcPr>
            <w:tcW w:w="1020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1084D" w14:textId="77777777" w:rsidR="00A1389E" w:rsidRPr="009A3335" w:rsidRDefault="00A1389E" w:rsidP="00A1389E">
            <w:pPr>
              <w:pStyle w:val="HSBody9pt"/>
              <w:numPr>
                <w:ilvl w:val="0"/>
                <w:numId w:val="8"/>
              </w:numPr>
              <w:spacing w:afterLines="0" w:after="60"/>
              <w:rPr>
                <w:sz w:val="16"/>
                <w:szCs w:val="16"/>
              </w:rPr>
            </w:pPr>
            <w:r w:rsidRPr="009A3335">
              <w:rPr>
                <w:sz w:val="16"/>
                <w:szCs w:val="16"/>
              </w:rPr>
              <w:t>I understand that any false or misleading information or material fact suppressed may result in my employment being terminated.</w:t>
            </w:r>
          </w:p>
          <w:p w14:paraId="02FAAD82" w14:textId="77777777" w:rsidR="00A1389E" w:rsidRPr="009A3335" w:rsidRDefault="00A1389E" w:rsidP="00A1389E">
            <w:pPr>
              <w:pStyle w:val="HSBody9pt"/>
              <w:spacing w:afterLines="0" w:after="60"/>
              <w:rPr>
                <w:sz w:val="16"/>
                <w:szCs w:val="16"/>
              </w:rPr>
            </w:pPr>
          </w:p>
          <w:p w14:paraId="1505A02E" w14:textId="77777777" w:rsidR="00A1389E" w:rsidRDefault="00A1389E" w:rsidP="00A1389E">
            <w:pPr>
              <w:pStyle w:val="HSBody9pt"/>
              <w:spacing w:afterLines="0" w:after="60"/>
              <w:rPr>
                <w:sz w:val="16"/>
                <w:szCs w:val="16"/>
              </w:rPr>
            </w:pPr>
            <w:r w:rsidRPr="009A3335">
              <w:rPr>
                <w:sz w:val="16"/>
                <w:szCs w:val="16"/>
              </w:rPr>
              <w:t>Signed: ___________________________________________________ Date: ________________________</w:t>
            </w:r>
          </w:p>
          <w:p w14:paraId="22F3DBB7" w14:textId="77777777" w:rsidR="00A1389E" w:rsidRDefault="00A1389E" w:rsidP="00A1389E">
            <w:pPr>
              <w:pStyle w:val="HSBody9pt"/>
              <w:spacing w:afterLines="0" w:after="60"/>
              <w:rPr>
                <w:sz w:val="16"/>
                <w:szCs w:val="16"/>
              </w:rPr>
            </w:pPr>
          </w:p>
          <w:p w14:paraId="51C32248" w14:textId="77777777" w:rsidR="00A1389E" w:rsidRDefault="00A1389E" w:rsidP="00A1389E">
            <w:pPr>
              <w:pStyle w:val="HSBody9pt"/>
              <w:spacing w:afterLines="0" w:after="60"/>
              <w:rPr>
                <w:sz w:val="16"/>
                <w:szCs w:val="16"/>
              </w:rPr>
            </w:pPr>
          </w:p>
          <w:p w14:paraId="3DDDC3CE" w14:textId="0040D1F4" w:rsidR="00A1389E" w:rsidRPr="009A3335" w:rsidRDefault="00A1389E" w:rsidP="00A1389E">
            <w:pPr>
              <w:pStyle w:val="HSBody9pt"/>
              <w:spacing w:afterLines="0" w:after="60"/>
              <w:rPr>
                <w:sz w:val="16"/>
                <w:szCs w:val="16"/>
              </w:rPr>
            </w:pPr>
          </w:p>
        </w:tc>
      </w:tr>
    </w:tbl>
    <w:tbl>
      <w:tblPr>
        <w:tblStyle w:val="TableGrid1"/>
        <w:tblpPr w:leftFromText="180" w:rightFromText="180" w:vertAnchor="text" w:horzAnchor="margin" w:tblpY="277"/>
        <w:tblW w:w="10200" w:type="dxa"/>
        <w:tblLook w:val="04A0" w:firstRow="1" w:lastRow="0" w:firstColumn="1" w:lastColumn="0" w:noHBand="0" w:noVBand="1"/>
      </w:tblPr>
      <w:tblGrid>
        <w:gridCol w:w="3397"/>
        <w:gridCol w:w="2127"/>
        <w:gridCol w:w="2131"/>
        <w:gridCol w:w="1247"/>
        <w:gridCol w:w="1298"/>
      </w:tblGrid>
      <w:tr w:rsidR="00A8149C" w:rsidRPr="00CA3148" w14:paraId="10F0DD83" w14:textId="77777777" w:rsidTr="00A8149C">
        <w:trPr>
          <w:trHeight w:hRule="exact" w:val="340"/>
        </w:trPr>
        <w:tc>
          <w:tcPr>
            <w:tcW w:w="10200" w:type="dxa"/>
            <w:gridSpan w:val="5"/>
            <w:shd w:val="clear" w:color="auto" w:fill="EEECE1" w:themeFill="background2"/>
            <w:vAlign w:val="center"/>
          </w:tcPr>
          <w:bookmarkEnd w:id="0"/>
          <w:bookmarkEnd w:id="1"/>
          <w:bookmarkEnd w:id="2"/>
          <w:bookmarkEnd w:id="3"/>
          <w:bookmarkEnd w:id="4"/>
          <w:bookmarkEnd w:id="5"/>
          <w:bookmarkEnd w:id="6"/>
          <w:bookmarkEnd w:id="7"/>
          <w:bookmarkEnd w:id="8"/>
          <w:p w14:paraId="4C2DB7CC" w14:textId="77777777" w:rsidR="00A8149C" w:rsidRPr="00CA3148" w:rsidRDefault="00A8149C" w:rsidP="00A8149C">
            <w:pPr>
              <w:pStyle w:val="HSFormFieldHeader"/>
              <w:spacing w:afterLines="0" w:after="60"/>
            </w:pPr>
            <w:r w:rsidRPr="00CA3148">
              <w:lastRenderedPageBreak/>
              <w:t>Next of Kin</w:t>
            </w:r>
            <w:r>
              <w:t>:</w:t>
            </w:r>
          </w:p>
        </w:tc>
      </w:tr>
      <w:tr w:rsidR="00A8149C" w:rsidRPr="00CA3148" w14:paraId="45202A71" w14:textId="77777777" w:rsidTr="00A8149C">
        <w:trPr>
          <w:trHeight w:hRule="exact" w:val="397"/>
        </w:trPr>
        <w:tc>
          <w:tcPr>
            <w:tcW w:w="10200" w:type="dxa"/>
            <w:gridSpan w:val="5"/>
            <w:vAlign w:val="center"/>
          </w:tcPr>
          <w:p w14:paraId="036E9A40" w14:textId="77777777" w:rsidR="00A8149C" w:rsidRPr="00CA3148" w:rsidRDefault="00A8149C" w:rsidP="00A8149C">
            <w:pPr>
              <w:pStyle w:val="HSBody9pt"/>
              <w:spacing w:afterLines="0" w:after="60"/>
            </w:pPr>
            <w:r w:rsidRPr="00CA3148">
              <w:t>Name:</w:t>
            </w:r>
          </w:p>
        </w:tc>
      </w:tr>
      <w:tr w:rsidR="00A8149C" w:rsidRPr="00CA3148" w14:paraId="3EA29F97" w14:textId="77777777" w:rsidTr="00A8149C">
        <w:trPr>
          <w:trHeight w:hRule="exact" w:val="397"/>
        </w:trPr>
        <w:tc>
          <w:tcPr>
            <w:tcW w:w="10200" w:type="dxa"/>
            <w:gridSpan w:val="5"/>
            <w:vAlign w:val="center"/>
          </w:tcPr>
          <w:p w14:paraId="7E091CCB" w14:textId="77777777" w:rsidR="00A8149C" w:rsidRPr="00CA3148" w:rsidRDefault="00A8149C" w:rsidP="00A8149C">
            <w:pPr>
              <w:pStyle w:val="HSBody9pt"/>
              <w:spacing w:afterLines="0" w:after="60"/>
            </w:pPr>
            <w:r w:rsidRPr="00CA3148">
              <w:t>Address:</w:t>
            </w:r>
          </w:p>
        </w:tc>
      </w:tr>
      <w:tr w:rsidR="00A8149C" w:rsidRPr="00CA3148" w14:paraId="1B0A5263" w14:textId="77777777" w:rsidTr="00A8149C">
        <w:trPr>
          <w:trHeight w:hRule="exact" w:val="397"/>
        </w:trPr>
        <w:tc>
          <w:tcPr>
            <w:tcW w:w="10200" w:type="dxa"/>
            <w:gridSpan w:val="5"/>
            <w:vAlign w:val="center"/>
          </w:tcPr>
          <w:p w14:paraId="7FD149D4" w14:textId="77777777" w:rsidR="00A8149C" w:rsidRPr="00CA3148" w:rsidRDefault="00A8149C" w:rsidP="00A8149C">
            <w:pPr>
              <w:pStyle w:val="HSBody9pt"/>
              <w:spacing w:afterLines="0" w:after="60"/>
            </w:pPr>
            <w:r w:rsidRPr="00CA3148">
              <w:t>Phone No:</w:t>
            </w:r>
          </w:p>
        </w:tc>
      </w:tr>
      <w:tr w:rsidR="00A8149C" w:rsidRPr="00ED688D" w14:paraId="157740EE" w14:textId="77777777" w:rsidTr="00A8149C">
        <w:trPr>
          <w:trHeight w:val="340"/>
        </w:trPr>
        <w:tc>
          <w:tcPr>
            <w:tcW w:w="10200" w:type="dxa"/>
            <w:gridSpan w:val="5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60769EB" w14:textId="2E127253" w:rsidR="00A8149C" w:rsidRPr="00ED688D" w:rsidRDefault="00B767ED" w:rsidP="00A8149C">
            <w:pPr>
              <w:spacing w:afterLines="0" w:after="60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Secondary </w:t>
            </w:r>
            <w:r w:rsidR="00A8149C" w:rsidRPr="00ED688D">
              <w:rPr>
                <w:b/>
                <w:sz w:val="18"/>
              </w:rPr>
              <w:t>Emergency Contact</w:t>
            </w:r>
          </w:p>
        </w:tc>
      </w:tr>
      <w:tr w:rsidR="00A8149C" w:rsidRPr="00CA3148" w14:paraId="4D18E161" w14:textId="77777777" w:rsidTr="00A8149C">
        <w:trPr>
          <w:trHeight w:hRule="exact" w:val="397"/>
        </w:trPr>
        <w:tc>
          <w:tcPr>
            <w:tcW w:w="10200" w:type="dxa"/>
            <w:gridSpan w:val="5"/>
            <w:vAlign w:val="center"/>
          </w:tcPr>
          <w:p w14:paraId="1B0294F3" w14:textId="77777777" w:rsidR="00A8149C" w:rsidRPr="00CA3148" w:rsidRDefault="00A8149C" w:rsidP="00A8149C">
            <w:pPr>
              <w:pStyle w:val="HSBody9pt"/>
              <w:spacing w:afterLines="0" w:after="60"/>
            </w:pPr>
            <w:r w:rsidRPr="00CA3148">
              <w:t>Name:</w:t>
            </w:r>
          </w:p>
        </w:tc>
      </w:tr>
      <w:tr w:rsidR="00A8149C" w:rsidRPr="00CA3148" w14:paraId="49A838F5" w14:textId="77777777" w:rsidTr="00A8149C">
        <w:trPr>
          <w:trHeight w:hRule="exact" w:val="397"/>
        </w:trPr>
        <w:tc>
          <w:tcPr>
            <w:tcW w:w="10200" w:type="dxa"/>
            <w:gridSpan w:val="5"/>
            <w:vAlign w:val="center"/>
          </w:tcPr>
          <w:p w14:paraId="4E8B1B6E" w14:textId="77777777" w:rsidR="00A8149C" w:rsidRPr="00CA3148" w:rsidRDefault="00A8149C" w:rsidP="00A8149C">
            <w:pPr>
              <w:pStyle w:val="HSBody9pt"/>
              <w:spacing w:afterLines="0" w:after="60"/>
            </w:pPr>
            <w:r w:rsidRPr="00CA3148">
              <w:t>Address:</w:t>
            </w:r>
          </w:p>
        </w:tc>
      </w:tr>
      <w:tr w:rsidR="00A8149C" w:rsidRPr="00CA3148" w14:paraId="23F50F6C" w14:textId="77777777" w:rsidTr="00A8149C">
        <w:trPr>
          <w:trHeight w:hRule="exact" w:val="397"/>
        </w:trPr>
        <w:tc>
          <w:tcPr>
            <w:tcW w:w="10200" w:type="dxa"/>
            <w:gridSpan w:val="5"/>
            <w:vAlign w:val="center"/>
          </w:tcPr>
          <w:p w14:paraId="559DDB5B" w14:textId="77777777" w:rsidR="00A8149C" w:rsidRPr="00CA3148" w:rsidRDefault="00A8149C" w:rsidP="00A8149C">
            <w:pPr>
              <w:pStyle w:val="HSBody9pt"/>
              <w:spacing w:afterLines="0" w:after="60"/>
            </w:pPr>
            <w:r w:rsidRPr="00CA3148">
              <w:t>Phone No:</w:t>
            </w:r>
          </w:p>
        </w:tc>
      </w:tr>
      <w:tr w:rsidR="00A8149C" w:rsidRPr="00215CE1" w14:paraId="188B2353" w14:textId="77777777" w:rsidTr="00A8149C">
        <w:trPr>
          <w:trHeight w:val="340"/>
        </w:trPr>
        <w:tc>
          <w:tcPr>
            <w:tcW w:w="10200" w:type="dxa"/>
            <w:gridSpan w:val="5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0B5D6227" w14:textId="77777777" w:rsidR="00A8149C" w:rsidRPr="00CA0F3F" w:rsidRDefault="00A8149C" w:rsidP="00A8149C">
            <w:pPr>
              <w:spacing w:afterLines="0" w:after="60"/>
              <w:rPr>
                <w:b/>
                <w:sz w:val="14"/>
              </w:rPr>
            </w:pPr>
            <w:r>
              <w:rPr>
                <w:b/>
              </w:rPr>
              <w:t>Medical</w:t>
            </w:r>
          </w:p>
        </w:tc>
      </w:tr>
      <w:tr w:rsidR="00A8149C" w:rsidRPr="00215CE1" w14:paraId="4A7419D0" w14:textId="77777777" w:rsidTr="00A8149C">
        <w:trPr>
          <w:trHeight w:hRule="exact" w:val="397"/>
        </w:trPr>
        <w:tc>
          <w:tcPr>
            <w:tcW w:w="10200" w:type="dxa"/>
            <w:gridSpan w:val="5"/>
            <w:shd w:val="clear" w:color="auto" w:fill="FFFFFF" w:themeFill="background1"/>
            <w:vAlign w:val="center"/>
          </w:tcPr>
          <w:p w14:paraId="2CD6E0A0" w14:textId="77777777" w:rsidR="00A8149C" w:rsidRPr="004E42DC" w:rsidRDefault="00A8149C" w:rsidP="00A8149C">
            <w:pPr>
              <w:pStyle w:val="HSBody9pt"/>
              <w:spacing w:afterLines="0" w:after="60"/>
              <w:rPr>
                <w:szCs w:val="18"/>
              </w:rPr>
            </w:pPr>
            <w:r w:rsidRPr="00545417">
              <w:t>Medical Centre/Doctor:</w:t>
            </w:r>
          </w:p>
        </w:tc>
      </w:tr>
      <w:tr w:rsidR="00A8149C" w:rsidRPr="00215CE1" w14:paraId="57B958F7" w14:textId="77777777" w:rsidTr="00A8149C">
        <w:trPr>
          <w:trHeight w:hRule="exact" w:val="397"/>
        </w:trPr>
        <w:tc>
          <w:tcPr>
            <w:tcW w:w="10200" w:type="dxa"/>
            <w:gridSpan w:val="5"/>
            <w:shd w:val="clear" w:color="auto" w:fill="FFFFFF" w:themeFill="background1"/>
            <w:vAlign w:val="center"/>
          </w:tcPr>
          <w:p w14:paraId="630F2989" w14:textId="465111D9" w:rsidR="00A8149C" w:rsidRPr="004E42DC" w:rsidRDefault="00A8149C" w:rsidP="00A8149C">
            <w:pPr>
              <w:pStyle w:val="HSBody9pt"/>
              <w:spacing w:afterLines="0" w:after="60"/>
              <w:rPr>
                <w:szCs w:val="18"/>
              </w:rPr>
            </w:pPr>
            <w:r>
              <w:t>Disabilities</w:t>
            </w:r>
            <w:r w:rsidRPr="00545417">
              <w:t>/</w:t>
            </w:r>
            <w:r>
              <w:t>Medical</w:t>
            </w:r>
            <w:r w:rsidRPr="00545417">
              <w:t xml:space="preserve"> Conditions</w:t>
            </w:r>
            <w:r w:rsidR="00B767ED">
              <w:t>/Allergies</w:t>
            </w:r>
            <w:r w:rsidRPr="00545417">
              <w:t>:</w:t>
            </w:r>
          </w:p>
        </w:tc>
      </w:tr>
      <w:tr w:rsidR="00A8149C" w:rsidRPr="00215CE1" w14:paraId="43358092" w14:textId="77777777" w:rsidTr="00A8149C">
        <w:trPr>
          <w:trHeight w:hRule="exact" w:val="397"/>
        </w:trPr>
        <w:tc>
          <w:tcPr>
            <w:tcW w:w="10200" w:type="dxa"/>
            <w:gridSpan w:val="5"/>
            <w:shd w:val="clear" w:color="auto" w:fill="FFFFFF" w:themeFill="background1"/>
            <w:vAlign w:val="center"/>
          </w:tcPr>
          <w:p w14:paraId="7C96E0A8" w14:textId="5FB0232A" w:rsidR="00A8149C" w:rsidRPr="004E42DC" w:rsidRDefault="00A8149C" w:rsidP="00A8149C">
            <w:pPr>
              <w:pStyle w:val="HSBody9pt"/>
              <w:spacing w:afterLines="0" w:after="60"/>
              <w:rPr>
                <w:szCs w:val="18"/>
              </w:rPr>
            </w:pPr>
            <w:r w:rsidRPr="00545417">
              <w:t>Medicatio</w:t>
            </w:r>
            <w:r w:rsidR="00B767ED">
              <w:t>n</w:t>
            </w:r>
            <w:r w:rsidRPr="00545417">
              <w:t>:</w:t>
            </w:r>
          </w:p>
        </w:tc>
      </w:tr>
      <w:tr w:rsidR="006C6BD7" w:rsidRPr="00CA3148" w14:paraId="63739533" w14:textId="77777777" w:rsidTr="00A8149C">
        <w:trPr>
          <w:trHeight w:hRule="exact" w:val="340"/>
        </w:trPr>
        <w:tc>
          <w:tcPr>
            <w:tcW w:w="10200" w:type="dxa"/>
            <w:gridSpan w:val="5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6923E79" w14:textId="77777777" w:rsidR="006C6BD7" w:rsidRPr="00CA3148" w:rsidRDefault="006C6BD7" w:rsidP="006C6BD7">
            <w:pPr>
              <w:pStyle w:val="HSFormFieldHeader"/>
              <w:spacing w:afterLines="0" w:after="60"/>
            </w:pPr>
            <w:r w:rsidRPr="00CA3148">
              <w:t>Position:</w:t>
            </w:r>
          </w:p>
        </w:tc>
      </w:tr>
      <w:tr w:rsidR="006C6BD7" w:rsidRPr="00CA3148" w14:paraId="16CFF379" w14:textId="77777777" w:rsidTr="00A8149C">
        <w:trPr>
          <w:trHeight w:hRule="exact" w:val="397"/>
        </w:trPr>
        <w:tc>
          <w:tcPr>
            <w:tcW w:w="10200" w:type="dxa"/>
            <w:gridSpan w:val="5"/>
            <w:tcBorders>
              <w:bottom w:val="single" w:sz="4" w:space="0" w:color="auto"/>
            </w:tcBorders>
            <w:vAlign w:val="center"/>
          </w:tcPr>
          <w:p w14:paraId="642FBF6F" w14:textId="01578FDE" w:rsidR="006C6BD7" w:rsidRPr="00CA3148" w:rsidRDefault="006C6BD7" w:rsidP="006C6BD7">
            <w:pPr>
              <w:pStyle w:val="HSBody9pt"/>
              <w:spacing w:afterLines="0" w:after="60"/>
            </w:pPr>
            <w:r>
              <w:t>Role:</w:t>
            </w:r>
          </w:p>
        </w:tc>
      </w:tr>
      <w:tr w:rsidR="006C6BD7" w:rsidRPr="00CA3148" w14:paraId="13FC4E60" w14:textId="77777777" w:rsidTr="00B767ED">
        <w:trPr>
          <w:trHeight w:hRule="exact" w:val="397"/>
        </w:trPr>
        <w:tc>
          <w:tcPr>
            <w:tcW w:w="5524" w:type="dxa"/>
            <w:gridSpan w:val="2"/>
            <w:tcBorders>
              <w:bottom w:val="single" w:sz="4" w:space="0" w:color="auto"/>
            </w:tcBorders>
            <w:vAlign w:val="center"/>
          </w:tcPr>
          <w:p w14:paraId="42BC1CE2" w14:textId="77777777" w:rsidR="006C6BD7" w:rsidRPr="00CA3148" w:rsidRDefault="006C6BD7" w:rsidP="006C6BD7">
            <w:pPr>
              <w:pStyle w:val="HSBody9pt"/>
              <w:spacing w:afterLines="0" w:after="60"/>
              <w:rPr>
                <w:szCs w:val="18"/>
              </w:rPr>
            </w:pPr>
            <w:r w:rsidRPr="00CA3148">
              <w:rPr>
                <w:szCs w:val="18"/>
              </w:rPr>
              <w:t>Start Date:</w:t>
            </w:r>
          </w:p>
        </w:tc>
        <w:tc>
          <w:tcPr>
            <w:tcW w:w="4676" w:type="dxa"/>
            <w:gridSpan w:val="3"/>
            <w:vAlign w:val="center"/>
          </w:tcPr>
          <w:p w14:paraId="45ACDF38" w14:textId="43B468D7" w:rsidR="006C6BD7" w:rsidRPr="00CA3148" w:rsidRDefault="006C6BD7" w:rsidP="006C6BD7">
            <w:pPr>
              <w:pStyle w:val="HSBody9pt"/>
              <w:spacing w:afterLines="0" w:after="60"/>
            </w:pPr>
            <w:r w:rsidRPr="00CA3148">
              <w:rPr>
                <w:szCs w:val="18"/>
              </w:rPr>
              <w:t>Finish Date</w:t>
            </w:r>
            <w:r>
              <w:rPr>
                <w:szCs w:val="18"/>
              </w:rPr>
              <w:t xml:space="preserve"> (if applicable)</w:t>
            </w:r>
            <w:r w:rsidRPr="00CA3148">
              <w:rPr>
                <w:szCs w:val="18"/>
              </w:rPr>
              <w:t>:</w:t>
            </w:r>
          </w:p>
        </w:tc>
      </w:tr>
      <w:tr w:rsidR="006C6BD7" w:rsidRPr="00CA3148" w14:paraId="23738004" w14:textId="77777777" w:rsidTr="00B767ED">
        <w:trPr>
          <w:trHeight w:hRule="exact" w:val="397"/>
        </w:trPr>
        <w:tc>
          <w:tcPr>
            <w:tcW w:w="3397" w:type="dxa"/>
            <w:tcBorders>
              <w:right w:val="single" w:sz="4" w:space="0" w:color="auto"/>
            </w:tcBorders>
            <w:vAlign w:val="center"/>
          </w:tcPr>
          <w:p w14:paraId="515762FC" w14:textId="1ABA1CAE" w:rsidR="006C6BD7" w:rsidRPr="00CA3148" w:rsidRDefault="006C6BD7" w:rsidP="006C6BD7">
            <w:pPr>
              <w:pStyle w:val="HSBody9pt"/>
              <w:spacing w:afterLines="0" w:after="60"/>
              <w:rPr>
                <w:szCs w:val="18"/>
              </w:rPr>
            </w:pPr>
            <w:r>
              <w:rPr>
                <w:szCs w:val="18"/>
              </w:rPr>
              <w:t>Permanent / Casual / Contract</w:t>
            </w:r>
          </w:p>
        </w:tc>
        <w:tc>
          <w:tcPr>
            <w:tcW w:w="2127" w:type="dxa"/>
            <w:tcBorders>
              <w:left w:val="single" w:sz="4" w:space="0" w:color="auto"/>
            </w:tcBorders>
            <w:vAlign w:val="center"/>
          </w:tcPr>
          <w:p w14:paraId="207D3A89" w14:textId="77777777" w:rsidR="006C6BD7" w:rsidRPr="00CA3148" w:rsidRDefault="006C6BD7" w:rsidP="006C6BD7">
            <w:pPr>
              <w:pStyle w:val="HSBody9pt"/>
              <w:spacing w:afterLines="0" w:after="60"/>
              <w:rPr>
                <w:szCs w:val="18"/>
              </w:rPr>
            </w:pPr>
            <w:r w:rsidRPr="00CA3148">
              <w:rPr>
                <w:szCs w:val="18"/>
              </w:rPr>
              <w:t>Part Time / Full Time</w:t>
            </w:r>
          </w:p>
        </w:tc>
        <w:tc>
          <w:tcPr>
            <w:tcW w:w="4676" w:type="dxa"/>
            <w:gridSpan w:val="3"/>
            <w:vAlign w:val="center"/>
          </w:tcPr>
          <w:p w14:paraId="7F3B5D34" w14:textId="77777777" w:rsidR="006C6BD7" w:rsidRPr="00CA3148" w:rsidRDefault="006C6BD7" w:rsidP="006C6BD7">
            <w:pPr>
              <w:pStyle w:val="HSBody9pt"/>
              <w:spacing w:afterLines="0" w:after="60"/>
            </w:pPr>
            <w:r w:rsidRPr="00CA3148">
              <w:rPr>
                <w:szCs w:val="18"/>
              </w:rPr>
              <w:t>Remuneration:</w:t>
            </w:r>
          </w:p>
        </w:tc>
      </w:tr>
      <w:tr w:rsidR="006C6BD7" w:rsidRPr="00215CE1" w14:paraId="7430B79A" w14:textId="77777777" w:rsidTr="00A8149C">
        <w:trPr>
          <w:trHeight w:val="340"/>
        </w:trPr>
        <w:tc>
          <w:tcPr>
            <w:tcW w:w="7655" w:type="dxa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2102D121" w14:textId="77777777" w:rsidR="006C6BD7" w:rsidRPr="00087452" w:rsidRDefault="006C6BD7" w:rsidP="006C6BD7">
            <w:pPr>
              <w:pStyle w:val="HSFormFieldHeader"/>
              <w:spacing w:afterLines="0" w:after="60"/>
            </w:pPr>
            <w:r w:rsidRPr="00087452">
              <w:t>Documentation Checklist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041D90E5" w14:textId="77777777" w:rsidR="006C6BD7" w:rsidRPr="00215CE1" w:rsidRDefault="006C6BD7" w:rsidP="006C6BD7">
            <w:pPr>
              <w:spacing w:afterLines="0" w:after="60"/>
              <w:jc w:val="center"/>
              <w:rPr>
                <w:sz w:val="14"/>
              </w:rPr>
            </w:pPr>
            <w:r w:rsidRPr="00215CE1">
              <w:rPr>
                <w:sz w:val="14"/>
              </w:rPr>
              <w:t>Date Issued</w:t>
            </w:r>
          </w:p>
        </w:tc>
        <w:tc>
          <w:tcPr>
            <w:tcW w:w="1298" w:type="dxa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D4C539D" w14:textId="77777777" w:rsidR="006C6BD7" w:rsidRPr="00215CE1" w:rsidRDefault="006C6BD7" w:rsidP="006C6BD7">
            <w:pPr>
              <w:spacing w:afterLines="0" w:after="60"/>
              <w:jc w:val="center"/>
              <w:rPr>
                <w:sz w:val="14"/>
              </w:rPr>
            </w:pPr>
            <w:r w:rsidRPr="00215CE1">
              <w:rPr>
                <w:sz w:val="14"/>
                <w:szCs w:val="18"/>
              </w:rPr>
              <w:t>Date Received</w:t>
            </w:r>
          </w:p>
        </w:tc>
      </w:tr>
      <w:tr w:rsidR="006C6BD7" w:rsidRPr="00215CE1" w14:paraId="5B1CAC83" w14:textId="77777777" w:rsidTr="00A8149C">
        <w:trPr>
          <w:trHeight w:hRule="exact" w:val="397"/>
        </w:trPr>
        <w:tc>
          <w:tcPr>
            <w:tcW w:w="7655" w:type="dxa"/>
            <w:gridSpan w:val="3"/>
            <w:shd w:val="clear" w:color="auto" w:fill="FFFFFF" w:themeFill="background1"/>
            <w:vAlign w:val="center"/>
          </w:tcPr>
          <w:p w14:paraId="0C007BAB" w14:textId="110085B2" w:rsidR="006C6BD7" w:rsidRPr="00215CE1" w:rsidRDefault="006C6BD7" w:rsidP="006C6BD7">
            <w:pPr>
              <w:pStyle w:val="HSBody9pt"/>
              <w:spacing w:afterLines="0" w:after="60"/>
            </w:pPr>
            <w:r>
              <w:t>Employment Agreement</w:t>
            </w: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0995182E" w14:textId="77777777" w:rsidR="006C6BD7" w:rsidRPr="004E42DC" w:rsidRDefault="006C6BD7" w:rsidP="006C6BD7">
            <w:pPr>
              <w:pStyle w:val="HSBody9pt"/>
              <w:spacing w:afterLines="0" w:after="60"/>
              <w:rPr>
                <w:szCs w:val="18"/>
              </w:rPr>
            </w:pPr>
          </w:p>
        </w:tc>
        <w:tc>
          <w:tcPr>
            <w:tcW w:w="1298" w:type="dxa"/>
            <w:shd w:val="clear" w:color="auto" w:fill="FFFFFF" w:themeFill="background1"/>
            <w:vAlign w:val="center"/>
          </w:tcPr>
          <w:p w14:paraId="37CD5402" w14:textId="77777777" w:rsidR="006C6BD7" w:rsidRPr="004E42DC" w:rsidRDefault="006C6BD7" w:rsidP="006C6BD7">
            <w:pPr>
              <w:pStyle w:val="HSBody9pt"/>
              <w:spacing w:afterLines="0" w:after="60"/>
              <w:rPr>
                <w:szCs w:val="18"/>
              </w:rPr>
            </w:pPr>
          </w:p>
        </w:tc>
      </w:tr>
      <w:tr w:rsidR="006C6BD7" w:rsidRPr="00215CE1" w14:paraId="6A54A58A" w14:textId="77777777" w:rsidTr="00A8149C">
        <w:trPr>
          <w:trHeight w:hRule="exact" w:val="397"/>
        </w:trPr>
        <w:tc>
          <w:tcPr>
            <w:tcW w:w="7655" w:type="dxa"/>
            <w:gridSpan w:val="3"/>
            <w:shd w:val="clear" w:color="auto" w:fill="FFFFFF" w:themeFill="background1"/>
            <w:vAlign w:val="center"/>
          </w:tcPr>
          <w:p w14:paraId="76130AFB" w14:textId="77777777" w:rsidR="006C6BD7" w:rsidRPr="00215CE1" w:rsidRDefault="006C6BD7" w:rsidP="006C6BD7">
            <w:pPr>
              <w:pStyle w:val="HSBody9pt"/>
              <w:spacing w:afterLines="0" w:after="60"/>
            </w:pPr>
            <w:r w:rsidRPr="00215CE1">
              <w:t>Job Description</w:t>
            </w: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539946E1" w14:textId="77777777" w:rsidR="006C6BD7" w:rsidRPr="004E42DC" w:rsidRDefault="006C6BD7" w:rsidP="006C6BD7">
            <w:pPr>
              <w:pStyle w:val="HSBody9pt"/>
              <w:spacing w:afterLines="0" w:after="60"/>
              <w:rPr>
                <w:szCs w:val="18"/>
              </w:rPr>
            </w:pPr>
          </w:p>
        </w:tc>
        <w:tc>
          <w:tcPr>
            <w:tcW w:w="1298" w:type="dxa"/>
            <w:shd w:val="clear" w:color="auto" w:fill="FFFFFF" w:themeFill="background1"/>
            <w:vAlign w:val="center"/>
          </w:tcPr>
          <w:p w14:paraId="3A40FDC8" w14:textId="77777777" w:rsidR="006C6BD7" w:rsidRPr="004E42DC" w:rsidRDefault="006C6BD7" w:rsidP="006C6BD7">
            <w:pPr>
              <w:pStyle w:val="HSBody9pt"/>
              <w:spacing w:afterLines="0" w:after="60"/>
              <w:rPr>
                <w:szCs w:val="18"/>
              </w:rPr>
            </w:pPr>
          </w:p>
        </w:tc>
      </w:tr>
      <w:tr w:rsidR="006C6BD7" w:rsidRPr="00215CE1" w14:paraId="083AFB45" w14:textId="77777777" w:rsidTr="00A8149C">
        <w:trPr>
          <w:trHeight w:hRule="exact" w:val="397"/>
        </w:trPr>
        <w:tc>
          <w:tcPr>
            <w:tcW w:w="7655" w:type="dxa"/>
            <w:gridSpan w:val="3"/>
            <w:shd w:val="clear" w:color="auto" w:fill="FFFFFF" w:themeFill="background1"/>
            <w:vAlign w:val="center"/>
          </w:tcPr>
          <w:p w14:paraId="4C5F8EB3" w14:textId="77777777" w:rsidR="006C6BD7" w:rsidRPr="00215CE1" w:rsidRDefault="006C6BD7" w:rsidP="006C6BD7">
            <w:pPr>
              <w:pStyle w:val="HSBody9pt"/>
              <w:spacing w:afterLines="0" w:after="60"/>
            </w:pPr>
            <w:r w:rsidRPr="00215CE1">
              <w:t>Copy of Drivers Licence</w:t>
            </w: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08F254A1" w14:textId="77777777" w:rsidR="006C6BD7" w:rsidRPr="004E42DC" w:rsidRDefault="006C6BD7" w:rsidP="006C6BD7">
            <w:pPr>
              <w:pStyle w:val="HSBody9pt"/>
              <w:spacing w:afterLines="0" w:after="60"/>
              <w:rPr>
                <w:szCs w:val="18"/>
              </w:rPr>
            </w:pPr>
          </w:p>
        </w:tc>
        <w:tc>
          <w:tcPr>
            <w:tcW w:w="1298" w:type="dxa"/>
            <w:shd w:val="clear" w:color="auto" w:fill="FFFFFF" w:themeFill="background1"/>
            <w:vAlign w:val="center"/>
          </w:tcPr>
          <w:p w14:paraId="53A551AB" w14:textId="77777777" w:rsidR="006C6BD7" w:rsidRPr="004E42DC" w:rsidRDefault="006C6BD7" w:rsidP="006C6BD7">
            <w:pPr>
              <w:pStyle w:val="HSBody9pt"/>
              <w:spacing w:afterLines="0" w:after="60"/>
              <w:rPr>
                <w:szCs w:val="18"/>
              </w:rPr>
            </w:pPr>
          </w:p>
        </w:tc>
      </w:tr>
      <w:tr w:rsidR="006C6BD7" w:rsidRPr="00215CE1" w14:paraId="795BD487" w14:textId="77777777" w:rsidTr="00A8149C">
        <w:trPr>
          <w:trHeight w:hRule="exact" w:val="397"/>
        </w:trPr>
        <w:tc>
          <w:tcPr>
            <w:tcW w:w="7655" w:type="dxa"/>
            <w:gridSpan w:val="3"/>
            <w:shd w:val="clear" w:color="auto" w:fill="FFFFFF" w:themeFill="background1"/>
            <w:vAlign w:val="center"/>
          </w:tcPr>
          <w:p w14:paraId="59C639FE" w14:textId="77777777" w:rsidR="006C6BD7" w:rsidRPr="00215CE1" w:rsidRDefault="006C6BD7" w:rsidP="006C6BD7">
            <w:pPr>
              <w:pStyle w:val="HSBody9pt"/>
              <w:spacing w:afterLines="0" w:after="60"/>
            </w:pPr>
            <w:r>
              <w:t>Induction</w:t>
            </w: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24AB9A65" w14:textId="77777777" w:rsidR="006C6BD7" w:rsidRPr="004E42DC" w:rsidRDefault="006C6BD7" w:rsidP="006C6BD7">
            <w:pPr>
              <w:pStyle w:val="HSBody9pt"/>
              <w:spacing w:afterLines="0" w:after="60"/>
              <w:rPr>
                <w:szCs w:val="18"/>
              </w:rPr>
            </w:pPr>
          </w:p>
        </w:tc>
        <w:tc>
          <w:tcPr>
            <w:tcW w:w="1298" w:type="dxa"/>
            <w:shd w:val="clear" w:color="auto" w:fill="FFFFFF" w:themeFill="background1"/>
            <w:vAlign w:val="center"/>
          </w:tcPr>
          <w:p w14:paraId="664ED55A" w14:textId="77777777" w:rsidR="006C6BD7" w:rsidRPr="004E42DC" w:rsidRDefault="006C6BD7" w:rsidP="006C6BD7">
            <w:pPr>
              <w:pStyle w:val="HSBody9pt"/>
              <w:spacing w:afterLines="0" w:after="60"/>
              <w:rPr>
                <w:szCs w:val="18"/>
              </w:rPr>
            </w:pPr>
          </w:p>
        </w:tc>
      </w:tr>
      <w:tr w:rsidR="006C6BD7" w:rsidRPr="00215CE1" w14:paraId="1C19423D" w14:textId="77777777" w:rsidTr="00A8149C">
        <w:trPr>
          <w:trHeight w:hRule="exact" w:val="397"/>
        </w:trPr>
        <w:tc>
          <w:tcPr>
            <w:tcW w:w="7655" w:type="dxa"/>
            <w:gridSpan w:val="3"/>
            <w:shd w:val="clear" w:color="auto" w:fill="FFFFFF" w:themeFill="background1"/>
            <w:vAlign w:val="center"/>
          </w:tcPr>
          <w:p w14:paraId="52F54264" w14:textId="77777777" w:rsidR="006C6BD7" w:rsidRPr="00215CE1" w:rsidRDefault="006C6BD7" w:rsidP="006C6BD7">
            <w:pPr>
              <w:pStyle w:val="HSBody9pt"/>
              <w:spacing w:after="144"/>
            </w:pPr>
            <w:r w:rsidRPr="00215CE1">
              <w:t>Drivers Licence Check</w:t>
            </w: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2600E034" w14:textId="77777777" w:rsidR="006C6BD7" w:rsidRPr="004E42DC" w:rsidRDefault="006C6BD7" w:rsidP="006C6BD7">
            <w:pPr>
              <w:pStyle w:val="HSBody9pt"/>
              <w:spacing w:after="144"/>
              <w:rPr>
                <w:szCs w:val="18"/>
              </w:rPr>
            </w:pPr>
          </w:p>
        </w:tc>
        <w:tc>
          <w:tcPr>
            <w:tcW w:w="1298" w:type="dxa"/>
            <w:shd w:val="clear" w:color="auto" w:fill="FFFFFF" w:themeFill="background1"/>
            <w:vAlign w:val="center"/>
          </w:tcPr>
          <w:p w14:paraId="0AA5F79F" w14:textId="77777777" w:rsidR="006C6BD7" w:rsidRPr="004E42DC" w:rsidRDefault="006C6BD7" w:rsidP="006C6BD7">
            <w:pPr>
              <w:pStyle w:val="HSBody9pt"/>
              <w:spacing w:after="144"/>
              <w:rPr>
                <w:szCs w:val="18"/>
              </w:rPr>
            </w:pPr>
          </w:p>
        </w:tc>
      </w:tr>
      <w:tr w:rsidR="00E04C1E" w:rsidRPr="00215CE1" w14:paraId="7F6AC00A" w14:textId="77777777" w:rsidTr="00A8149C">
        <w:trPr>
          <w:trHeight w:hRule="exact" w:val="397"/>
        </w:trPr>
        <w:tc>
          <w:tcPr>
            <w:tcW w:w="7655" w:type="dxa"/>
            <w:gridSpan w:val="3"/>
            <w:shd w:val="clear" w:color="auto" w:fill="FFFFFF" w:themeFill="background1"/>
            <w:vAlign w:val="center"/>
          </w:tcPr>
          <w:p w14:paraId="303B32B9" w14:textId="0C29D41B" w:rsidR="00E04C1E" w:rsidRDefault="00DA3440" w:rsidP="006C6BD7">
            <w:pPr>
              <w:pStyle w:val="HSBody9pt"/>
              <w:spacing w:after="144"/>
            </w:pPr>
            <w:r>
              <w:t xml:space="preserve">COVID-19 </w:t>
            </w:r>
            <w:r w:rsidR="00E04C1E">
              <w:t>Vaccination Certificate/Pass</w:t>
            </w: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6A15B70D" w14:textId="77777777" w:rsidR="00E04C1E" w:rsidRPr="004E42DC" w:rsidRDefault="00E04C1E" w:rsidP="006C6BD7">
            <w:pPr>
              <w:pStyle w:val="HSBody9pt"/>
              <w:spacing w:after="144"/>
              <w:rPr>
                <w:szCs w:val="18"/>
              </w:rPr>
            </w:pPr>
          </w:p>
        </w:tc>
        <w:tc>
          <w:tcPr>
            <w:tcW w:w="1298" w:type="dxa"/>
            <w:shd w:val="clear" w:color="auto" w:fill="FFFFFF" w:themeFill="background1"/>
            <w:vAlign w:val="center"/>
          </w:tcPr>
          <w:p w14:paraId="5E1C5160" w14:textId="77777777" w:rsidR="00E04C1E" w:rsidRPr="004E42DC" w:rsidRDefault="00E04C1E" w:rsidP="006C6BD7">
            <w:pPr>
              <w:pStyle w:val="HSBody9pt"/>
              <w:spacing w:after="144"/>
              <w:rPr>
                <w:szCs w:val="18"/>
              </w:rPr>
            </w:pPr>
          </w:p>
        </w:tc>
      </w:tr>
      <w:tr w:rsidR="006C6BD7" w:rsidRPr="00215CE1" w14:paraId="5C7F7BBB" w14:textId="77777777" w:rsidTr="00A8149C">
        <w:trPr>
          <w:trHeight w:hRule="exact" w:val="397"/>
        </w:trPr>
        <w:tc>
          <w:tcPr>
            <w:tcW w:w="7655" w:type="dxa"/>
            <w:gridSpan w:val="3"/>
            <w:shd w:val="clear" w:color="auto" w:fill="FFFFFF" w:themeFill="background1"/>
            <w:vAlign w:val="center"/>
          </w:tcPr>
          <w:p w14:paraId="496F5EA4" w14:textId="71CA2820" w:rsidR="006C6BD7" w:rsidRPr="00215CE1" w:rsidRDefault="006C6BD7" w:rsidP="006C6BD7">
            <w:pPr>
              <w:pStyle w:val="HSBody9pt"/>
              <w:spacing w:after="144"/>
            </w:pPr>
            <w:r>
              <w:t>IR Forms</w:t>
            </w: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508E9B0F" w14:textId="77777777" w:rsidR="006C6BD7" w:rsidRPr="004E42DC" w:rsidRDefault="006C6BD7" w:rsidP="006C6BD7">
            <w:pPr>
              <w:pStyle w:val="HSBody9pt"/>
              <w:spacing w:after="144"/>
              <w:rPr>
                <w:szCs w:val="18"/>
              </w:rPr>
            </w:pPr>
          </w:p>
        </w:tc>
        <w:tc>
          <w:tcPr>
            <w:tcW w:w="1298" w:type="dxa"/>
            <w:shd w:val="clear" w:color="auto" w:fill="FFFFFF" w:themeFill="background1"/>
            <w:vAlign w:val="center"/>
          </w:tcPr>
          <w:p w14:paraId="09DF745B" w14:textId="77777777" w:rsidR="006C6BD7" w:rsidRPr="004E42DC" w:rsidRDefault="006C6BD7" w:rsidP="006C6BD7">
            <w:pPr>
              <w:pStyle w:val="HSBody9pt"/>
              <w:spacing w:after="144"/>
              <w:rPr>
                <w:szCs w:val="18"/>
              </w:rPr>
            </w:pPr>
          </w:p>
        </w:tc>
      </w:tr>
    </w:tbl>
    <w:p w14:paraId="00406705" w14:textId="25A2F81C" w:rsidR="00553A7D" w:rsidRDefault="00553A7D" w:rsidP="00B35B66">
      <w:pPr>
        <w:pStyle w:val="BodyText"/>
      </w:pPr>
    </w:p>
    <w:p w14:paraId="6BB1B8BA" w14:textId="68E0ADB3" w:rsidR="00B767ED" w:rsidRPr="00B767ED" w:rsidRDefault="00B767ED" w:rsidP="00B767ED">
      <w:pPr>
        <w:tabs>
          <w:tab w:val="left" w:pos="1549"/>
        </w:tabs>
      </w:pPr>
    </w:p>
    <w:tbl>
      <w:tblPr>
        <w:tblStyle w:val="TableGrid1"/>
        <w:tblpPr w:leftFromText="180" w:rightFromText="180" w:vertAnchor="text" w:horzAnchor="margin" w:tblpY="277"/>
        <w:tblW w:w="10200" w:type="dxa"/>
        <w:tblLook w:val="04A0" w:firstRow="1" w:lastRow="0" w:firstColumn="1" w:lastColumn="0" w:noHBand="0" w:noVBand="1"/>
      </w:tblPr>
      <w:tblGrid>
        <w:gridCol w:w="5100"/>
        <w:gridCol w:w="5100"/>
      </w:tblGrid>
      <w:tr w:rsidR="009A3335" w:rsidRPr="008E5729" w14:paraId="6EA7B9CC" w14:textId="77777777" w:rsidTr="00C63A84">
        <w:trPr>
          <w:trHeight w:hRule="exact" w:val="397"/>
        </w:trPr>
        <w:tc>
          <w:tcPr>
            <w:tcW w:w="10200" w:type="dxa"/>
            <w:gridSpan w:val="2"/>
            <w:shd w:val="clear" w:color="auto" w:fill="EEECE1" w:themeFill="background2"/>
            <w:vAlign w:val="center"/>
          </w:tcPr>
          <w:p w14:paraId="2873699F" w14:textId="77777777" w:rsidR="009A3335" w:rsidRPr="009A3335" w:rsidRDefault="009A3335" w:rsidP="00C63A84">
            <w:pPr>
              <w:pStyle w:val="HSBody9pt"/>
              <w:spacing w:after="144"/>
              <w:rPr>
                <w:b/>
                <w:bCs/>
                <w:szCs w:val="18"/>
              </w:rPr>
            </w:pPr>
            <w:r w:rsidRPr="009A3335">
              <w:rPr>
                <w:b/>
                <w:bCs/>
                <w:szCs w:val="18"/>
              </w:rPr>
              <w:t>Tax and Bank</w:t>
            </w:r>
          </w:p>
        </w:tc>
      </w:tr>
      <w:tr w:rsidR="009A3335" w:rsidRPr="00A81758" w14:paraId="2541D55D" w14:textId="77777777" w:rsidTr="00C63A84">
        <w:trPr>
          <w:trHeight w:hRule="exact" w:val="397"/>
        </w:trPr>
        <w:tc>
          <w:tcPr>
            <w:tcW w:w="5100" w:type="dxa"/>
            <w:shd w:val="clear" w:color="auto" w:fill="FFFFFF" w:themeFill="background1"/>
            <w:vAlign w:val="center"/>
          </w:tcPr>
          <w:p w14:paraId="338FBA6D" w14:textId="77777777" w:rsidR="009A3335" w:rsidRPr="009A3335" w:rsidRDefault="009A3335" w:rsidP="00C63A84">
            <w:pPr>
              <w:pStyle w:val="HSBody9pt"/>
              <w:spacing w:after="144"/>
              <w:rPr>
                <w:szCs w:val="18"/>
              </w:rPr>
            </w:pPr>
            <w:r w:rsidRPr="009A3335">
              <w:rPr>
                <w:szCs w:val="18"/>
              </w:rPr>
              <w:t>IRD no.</w:t>
            </w:r>
          </w:p>
        </w:tc>
        <w:tc>
          <w:tcPr>
            <w:tcW w:w="5100" w:type="dxa"/>
            <w:shd w:val="clear" w:color="auto" w:fill="FFFFFF" w:themeFill="background1"/>
            <w:vAlign w:val="center"/>
          </w:tcPr>
          <w:p w14:paraId="2BEFB00E" w14:textId="77777777" w:rsidR="009A3335" w:rsidRPr="009A3335" w:rsidRDefault="009A3335" w:rsidP="00C63A84">
            <w:pPr>
              <w:pStyle w:val="HSBody9pt"/>
              <w:spacing w:after="144"/>
              <w:rPr>
                <w:szCs w:val="18"/>
              </w:rPr>
            </w:pPr>
            <w:r w:rsidRPr="009A3335">
              <w:rPr>
                <w:szCs w:val="18"/>
              </w:rPr>
              <w:t>Tax Code:</w:t>
            </w:r>
          </w:p>
        </w:tc>
      </w:tr>
      <w:tr w:rsidR="009A3335" w:rsidRPr="00A81758" w14:paraId="5A221D87" w14:textId="77777777" w:rsidTr="00C63A84">
        <w:trPr>
          <w:trHeight w:hRule="exact" w:val="397"/>
        </w:trPr>
        <w:tc>
          <w:tcPr>
            <w:tcW w:w="5100" w:type="dxa"/>
            <w:shd w:val="clear" w:color="auto" w:fill="FFFFFF" w:themeFill="background1"/>
            <w:vAlign w:val="center"/>
          </w:tcPr>
          <w:p w14:paraId="69A3272D" w14:textId="77777777" w:rsidR="009A3335" w:rsidRPr="009A3335" w:rsidRDefault="009A3335" w:rsidP="00C63A84">
            <w:pPr>
              <w:pStyle w:val="HSBody9pt"/>
              <w:spacing w:after="144"/>
              <w:rPr>
                <w:szCs w:val="18"/>
              </w:rPr>
            </w:pPr>
            <w:proofErr w:type="spellStart"/>
            <w:r w:rsidRPr="009A3335">
              <w:rPr>
                <w:szCs w:val="18"/>
              </w:rPr>
              <w:t>KiwiSaver</w:t>
            </w:r>
            <w:proofErr w:type="spellEnd"/>
            <w:r w:rsidRPr="009A3335">
              <w:rPr>
                <w:szCs w:val="18"/>
              </w:rPr>
              <w:t>:</w:t>
            </w:r>
          </w:p>
        </w:tc>
        <w:tc>
          <w:tcPr>
            <w:tcW w:w="5100" w:type="dxa"/>
            <w:shd w:val="clear" w:color="auto" w:fill="FFFFFF" w:themeFill="background1"/>
            <w:vAlign w:val="center"/>
          </w:tcPr>
          <w:p w14:paraId="3322D3BF" w14:textId="77777777" w:rsidR="009A3335" w:rsidRPr="009A3335" w:rsidRDefault="009A3335" w:rsidP="00C63A84">
            <w:pPr>
              <w:pStyle w:val="HSBody9pt"/>
              <w:spacing w:after="144"/>
              <w:rPr>
                <w:szCs w:val="18"/>
              </w:rPr>
            </w:pPr>
            <w:r w:rsidRPr="009A3335">
              <w:rPr>
                <w:szCs w:val="18"/>
              </w:rPr>
              <w:t>Employee Contribution: 3%</w:t>
            </w:r>
            <w:sdt>
              <w:sdtPr>
                <w:rPr>
                  <w:szCs w:val="18"/>
                </w:rPr>
                <w:id w:val="2031210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A3335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Pr="009A3335">
              <w:rPr>
                <w:szCs w:val="18"/>
              </w:rPr>
              <w:t xml:space="preserve">      4%</w:t>
            </w:r>
            <w:sdt>
              <w:sdtPr>
                <w:rPr>
                  <w:szCs w:val="18"/>
                </w:rPr>
                <w:id w:val="-1572648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A3335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Pr="009A3335">
              <w:rPr>
                <w:szCs w:val="18"/>
              </w:rPr>
              <w:t xml:space="preserve">         8%</w:t>
            </w:r>
            <w:sdt>
              <w:sdtPr>
                <w:rPr>
                  <w:szCs w:val="18"/>
                </w:rPr>
                <w:id w:val="2096282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A3335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Pr="009A3335">
              <w:rPr>
                <w:szCs w:val="18"/>
              </w:rPr>
              <w:t xml:space="preserve">        </w:t>
            </w:r>
          </w:p>
        </w:tc>
      </w:tr>
      <w:tr w:rsidR="009A3335" w:rsidRPr="00A81758" w14:paraId="77C9C859" w14:textId="77777777" w:rsidTr="00C63A84">
        <w:trPr>
          <w:trHeight w:hRule="exact" w:val="397"/>
        </w:trPr>
        <w:tc>
          <w:tcPr>
            <w:tcW w:w="10200" w:type="dxa"/>
            <w:gridSpan w:val="2"/>
            <w:shd w:val="clear" w:color="auto" w:fill="FFFFFF" w:themeFill="background1"/>
            <w:vAlign w:val="center"/>
          </w:tcPr>
          <w:p w14:paraId="69D3A765" w14:textId="77777777" w:rsidR="009A3335" w:rsidRPr="009A3335" w:rsidRDefault="009A3335" w:rsidP="00C63A84">
            <w:pPr>
              <w:pStyle w:val="HSBody9pt"/>
              <w:spacing w:after="144"/>
              <w:rPr>
                <w:szCs w:val="18"/>
              </w:rPr>
            </w:pPr>
            <w:r w:rsidRPr="009A3335">
              <w:rPr>
                <w:szCs w:val="18"/>
              </w:rPr>
              <w:t>Bank Account Name:</w:t>
            </w:r>
          </w:p>
        </w:tc>
      </w:tr>
      <w:tr w:rsidR="009A3335" w:rsidRPr="00A81758" w14:paraId="16C9AAC5" w14:textId="77777777" w:rsidTr="00C63A84">
        <w:trPr>
          <w:trHeight w:hRule="exact" w:val="397"/>
        </w:trPr>
        <w:tc>
          <w:tcPr>
            <w:tcW w:w="10200" w:type="dxa"/>
            <w:gridSpan w:val="2"/>
            <w:shd w:val="clear" w:color="auto" w:fill="FFFFFF" w:themeFill="background1"/>
            <w:vAlign w:val="center"/>
          </w:tcPr>
          <w:p w14:paraId="1317E570" w14:textId="77777777" w:rsidR="009A3335" w:rsidRPr="009A3335" w:rsidRDefault="009A3335" w:rsidP="00C63A84">
            <w:pPr>
              <w:pStyle w:val="HSBody9pt"/>
              <w:spacing w:after="144"/>
              <w:rPr>
                <w:szCs w:val="18"/>
              </w:rPr>
            </w:pPr>
            <w:r w:rsidRPr="009A3335">
              <w:rPr>
                <w:szCs w:val="18"/>
              </w:rPr>
              <w:t>Bank Account No:</w:t>
            </w:r>
          </w:p>
        </w:tc>
      </w:tr>
    </w:tbl>
    <w:p w14:paraId="7815097C" w14:textId="3A4B0954" w:rsidR="00B767ED" w:rsidRPr="00B767ED" w:rsidRDefault="00B767ED" w:rsidP="00B767ED">
      <w:pPr>
        <w:tabs>
          <w:tab w:val="left" w:pos="1549"/>
        </w:tabs>
      </w:pPr>
    </w:p>
    <w:sectPr w:rsidR="00B767ED" w:rsidRPr="00B767ED" w:rsidSect="003F1F2A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440" w:right="709" w:bottom="567" w:left="992" w:header="1304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32668" w14:textId="77777777" w:rsidR="00DF3228" w:rsidRDefault="00DF3228" w:rsidP="009D09CD">
      <w:pPr>
        <w:spacing w:after="0"/>
      </w:pPr>
      <w:r>
        <w:separator/>
      </w:r>
    </w:p>
    <w:p w14:paraId="3E65383A" w14:textId="77777777" w:rsidR="00DF3228" w:rsidRDefault="00DF3228"/>
  </w:endnote>
  <w:endnote w:type="continuationSeparator" w:id="0">
    <w:p w14:paraId="22A38997" w14:textId="77777777" w:rsidR="00DF3228" w:rsidRDefault="00DF3228" w:rsidP="009D09CD">
      <w:pPr>
        <w:spacing w:after="0"/>
      </w:pPr>
      <w:r>
        <w:continuationSeparator/>
      </w:r>
    </w:p>
    <w:p w14:paraId="76E2191A" w14:textId="77777777" w:rsidR="00DF3228" w:rsidRDefault="00DF32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KPKGC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2698C" w14:textId="5AE3832F" w:rsidR="008A51BE" w:rsidRDefault="00D421A4" w:rsidP="0087326E">
    <w:pPr>
      <w:pStyle w:val="Footer"/>
      <w:tabs>
        <w:tab w:val="clear" w:pos="4513"/>
        <w:tab w:val="clear" w:pos="9026"/>
        <w:tab w:val="right" w:pos="8504"/>
      </w:tabs>
    </w:pPr>
    <w:r>
      <w:rPr>
        <w:rFonts w:asciiTheme="minorHAnsi" w:hAnsiTheme="minorHAnsi"/>
        <w:sz w:val="16"/>
        <w:szCs w:val="16"/>
      </w:rPr>
      <w:t xml:space="preserve">© OSHbox, </w:t>
    </w:r>
    <w:r w:rsidR="0022380A">
      <w:rPr>
        <w:rFonts w:asciiTheme="minorHAnsi" w:hAnsiTheme="minorHAnsi"/>
        <w:sz w:val="16"/>
        <w:szCs w:val="16"/>
      </w:rPr>
      <w:t>20</w:t>
    </w:r>
    <w:r w:rsidR="001C285B">
      <w:rPr>
        <w:rFonts w:asciiTheme="minorHAnsi" w:hAnsiTheme="minorHAnsi"/>
        <w:sz w:val="16"/>
        <w:szCs w:val="16"/>
      </w:rPr>
      <w:t>2</w:t>
    </w:r>
    <w:r w:rsidR="00A21030">
      <w:rPr>
        <w:rFonts w:asciiTheme="minorHAnsi" w:hAnsiTheme="minorHAnsi"/>
        <w:sz w:val="16"/>
        <w:szCs w:val="16"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E0465" w14:textId="77777777" w:rsidR="008A51BE" w:rsidRDefault="008A51BE" w:rsidP="001D2325">
    <w:pPr>
      <w:pStyle w:val="Footer"/>
      <w:pBdr>
        <w:top w:val="none" w:sz="0" w:space="0" w:color="auto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70CA1" w14:textId="77777777" w:rsidR="00DF3228" w:rsidRDefault="00DF3228" w:rsidP="009D09CD">
      <w:pPr>
        <w:spacing w:after="0"/>
      </w:pPr>
      <w:r>
        <w:separator/>
      </w:r>
    </w:p>
    <w:p w14:paraId="59BC80F6" w14:textId="77777777" w:rsidR="00DF3228" w:rsidRDefault="00DF3228"/>
  </w:footnote>
  <w:footnote w:type="continuationSeparator" w:id="0">
    <w:p w14:paraId="7D9DB49C" w14:textId="77777777" w:rsidR="00DF3228" w:rsidRDefault="00DF3228" w:rsidP="009D09CD">
      <w:pPr>
        <w:spacing w:after="0"/>
      </w:pPr>
      <w:r>
        <w:continuationSeparator/>
      </w:r>
    </w:p>
    <w:p w14:paraId="2626CE9E" w14:textId="77777777" w:rsidR="00DF3228" w:rsidRDefault="00DF32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0360C" w14:textId="45E20922" w:rsidR="008A51BE" w:rsidRDefault="008A51BE" w:rsidP="005C0A1B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tab/>
    </w:r>
    <w:r>
      <w:tab/>
    </w:r>
    <w:r>
      <w:tab/>
    </w:r>
  </w:p>
  <w:p w14:paraId="55264CBD" w14:textId="77777777" w:rsidR="008A51BE" w:rsidRPr="00DE156D" w:rsidRDefault="008A51BE">
    <w:pPr>
      <w:rPr>
        <w:sz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1E773" w14:textId="7A113806" w:rsidR="008A51BE" w:rsidRDefault="007025A8" w:rsidP="009A3335">
    <w:pPr>
      <w:pStyle w:val="Header"/>
      <w:tabs>
        <w:tab w:val="clear" w:pos="4513"/>
        <w:tab w:val="clear" w:pos="9026"/>
        <w:tab w:val="left" w:pos="4253"/>
      </w:tabs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1" wp14:anchorId="019F34F2" wp14:editId="0FBE0E04">
          <wp:simplePos x="0" y="0"/>
          <wp:positionH relativeFrom="margin">
            <wp:align>right</wp:align>
          </wp:positionH>
          <wp:positionV relativeFrom="paragraph">
            <wp:posOffset>-675640</wp:posOffset>
          </wp:positionV>
          <wp:extent cx="552450" cy="754380"/>
          <wp:effectExtent l="0" t="0" r="0" b="762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754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03AD5">
      <w:rPr>
        <w:noProof/>
        <w:lang w:eastAsia="en-NZ"/>
      </w:rPr>
      <w:drawing>
        <wp:anchor distT="0" distB="0" distL="114300" distR="114300" simplePos="0" relativeHeight="251659264" behindDoc="0" locked="0" layoutInCell="1" allowOverlap="1" wp14:anchorId="6BD464DD" wp14:editId="448AC4EB">
          <wp:simplePos x="0" y="0"/>
          <wp:positionH relativeFrom="margin">
            <wp:align>left</wp:align>
          </wp:positionH>
          <wp:positionV relativeFrom="paragraph">
            <wp:posOffset>-410210</wp:posOffset>
          </wp:positionV>
          <wp:extent cx="1436512" cy="497568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SHbox Xero Logo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6512" cy="49756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9515470"/>
      <w:showingPlcHdr/>
      <w:picture/>
    </w:sdtPr>
    <w:sdtEndPr/>
    <w:sdtContent>
      <w:p w14:paraId="5245667C" w14:textId="77777777" w:rsidR="008A51BE" w:rsidRPr="00715BB0" w:rsidRDefault="003D6312" w:rsidP="003D6312">
        <w:pPr>
          <w:pStyle w:val="Header"/>
          <w:tabs>
            <w:tab w:val="clear" w:pos="4513"/>
            <w:tab w:val="clear" w:pos="9026"/>
            <w:tab w:val="center" w:pos="4253"/>
            <w:tab w:val="right" w:pos="8505"/>
          </w:tabs>
          <w:jc w:val="right"/>
        </w:pPr>
        <w:r>
          <w:rPr>
            <w:noProof/>
            <w:lang w:eastAsia="en-NZ"/>
          </w:rPr>
          <w:drawing>
            <wp:inline distT="0" distB="0" distL="0" distR="0" wp14:anchorId="3F74FB6D" wp14:editId="05DE52AD">
              <wp:extent cx="1944000" cy="457200"/>
              <wp:effectExtent l="0" t="0" r="0" b="0"/>
              <wp:docPr id="3" name="Pictur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44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2269D"/>
    <w:multiLevelType w:val="hybridMultilevel"/>
    <w:tmpl w:val="1FFEB2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87350"/>
    <w:multiLevelType w:val="multilevel"/>
    <w:tmpl w:val="46467FB0"/>
    <w:lvl w:ilvl="0">
      <w:start w:val="1"/>
      <w:numFmt w:val="decimal"/>
      <w:pStyle w:val="DXL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lang w:val="en-GB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200D463F"/>
    <w:multiLevelType w:val="hybridMultilevel"/>
    <w:tmpl w:val="229293CA"/>
    <w:lvl w:ilvl="0" w:tplc="FB082A6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D81C1A"/>
    <w:multiLevelType w:val="hybridMultilevel"/>
    <w:tmpl w:val="3F74CFEE"/>
    <w:lvl w:ilvl="0" w:tplc="14090001">
      <w:start w:val="1"/>
      <w:numFmt w:val="bullet"/>
      <w:pStyle w:val="ListIndent1Soli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D4331F"/>
    <w:multiLevelType w:val="hybridMultilevel"/>
    <w:tmpl w:val="43E053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pStyle w:val="ListIndent3Hollow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3B6B23"/>
    <w:multiLevelType w:val="hybridMultilevel"/>
    <w:tmpl w:val="68ACF732"/>
    <w:lvl w:ilvl="0" w:tplc="F1748044">
      <w:start w:val="1"/>
      <w:numFmt w:val="bullet"/>
      <w:pStyle w:val="TickList"/>
      <w:lvlText w:val=""/>
      <w:lvlJc w:val="left"/>
      <w:pPr>
        <w:ind w:left="3763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6" w15:restartNumberingAfterBreak="0">
    <w:nsid w:val="698861D5"/>
    <w:multiLevelType w:val="hybridMultilevel"/>
    <w:tmpl w:val="45F408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pStyle w:val="ListIndent2Solid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4F2505"/>
    <w:multiLevelType w:val="multilevel"/>
    <w:tmpl w:val="DFD8E5AA"/>
    <w:lvl w:ilvl="0">
      <w:start w:val="1"/>
      <w:numFmt w:val="decimal"/>
      <w:pStyle w:val="ListIndent1Nummbered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6"/>
  </w:num>
  <w:num w:numId="6">
    <w:abstractNumId w:val="4"/>
  </w:num>
  <w:num w:numId="7">
    <w:abstractNumId w:val="5"/>
  </w:num>
  <w:num w:numId="8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c0NzcysrA0tjCyMDVW0lEKTi0uzszPAykwrgUANQSQTSwAAAA="/>
  </w:docVars>
  <w:rsids>
    <w:rsidRoot w:val="00A17001"/>
    <w:rsid w:val="000058AB"/>
    <w:rsid w:val="00010B2F"/>
    <w:rsid w:val="00011FF3"/>
    <w:rsid w:val="00012801"/>
    <w:rsid w:val="00013D2A"/>
    <w:rsid w:val="00013E80"/>
    <w:rsid w:val="00022D2D"/>
    <w:rsid w:val="000342DF"/>
    <w:rsid w:val="000522FC"/>
    <w:rsid w:val="00052F8C"/>
    <w:rsid w:val="00056420"/>
    <w:rsid w:val="00060B96"/>
    <w:rsid w:val="00070E9B"/>
    <w:rsid w:val="00074C45"/>
    <w:rsid w:val="00077DDD"/>
    <w:rsid w:val="000832FA"/>
    <w:rsid w:val="00087452"/>
    <w:rsid w:val="00090BAF"/>
    <w:rsid w:val="00091BBC"/>
    <w:rsid w:val="00096334"/>
    <w:rsid w:val="000A1200"/>
    <w:rsid w:val="000A67B1"/>
    <w:rsid w:val="000B479B"/>
    <w:rsid w:val="000B56CA"/>
    <w:rsid w:val="000B6090"/>
    <w:rsid w:val="000B6A07"/>
    <w:rsid w:val="000C5028"/>
    <w:rsid w:val="000D01AB"/>
    <w:rsid w:val="000D458C"/>
    <w:rsid w:val="000D7548"/>
    <w:rsid w:val="000E6C44"/>
    <w:rsid w:val="000F25FC"/>
    <w:rsid w:val="000F44E2"/>
    <w:rsid w:val="000F483E"/>
    <w:rsid w:val="000F60BD"/>
    <w:rsid w:val="00103A3E"/>
    <w:rsid w:val="00110507"/>
    <w:rsid w:val="00114B4E"/>
    <w:rsid w:val="00124B0A"/>
    <w:rsid w:val="00124C5E"/>
    <w:rsid w:val="0012591B"/>
    <w:rsid w:val="001360DD"/>
    <w:rsid w:val="00150722"/>
    <w:rsid w:val="0015075D"/>
    <w:rsid w:val="0015163E"/>
    <w:rsid w:val="00154C7D"/>
    <w:rsid w:val="00164714"/>
    <w:rsid w:val="00167AF1"/>
    <w:rsid w:val="0017437D"/>
    <w:rsid w:val="00174A8B"/>
    <w:rsid w:val="00175BF8"/>
    <w:rsid w:val="00181419"/>
    <w:rsid w:val="00183F75"/>
    <w:rsid w:val="00185890"/>
    <w:rsid w:val="00190FD2"/>
    <w:rsid w:val="0019205F"/>
    <w:rsid w:val="00192B31"/>
    <w:rsid w:val="00197261"/>
    <w:rsid w:val="001A10BC"/>
    <w:rsid w:val="001A18C9"/>
    <w:rsid w:val="001A33A1"/>
    <w:rsid w:val="001B403B"/>
    <w:rsid w:val="001C00D1"/>
    <w:rsid w:val="001C285B"/>
    <w:rsid w:val="001D2325"/>
    <w:rsid w:val="001D3BAA"/>
    <w:rsid w:val="001D78AC"/>
    <w:rsid w:val="001F60AF"/>
    <w:rsid w:val="001F785A"/>
    <w:rsid w:val="001F7CB8"/>
    <w:rsid w:val="002035FB"/>
    <w:rsid w:val="002158B2"/>
    <w:rsid w:val="00215CE1"/>
    <w:rsid w:val="002173B1"/>
    <w:rsid w:val="0022380A"/>
    <w:rsid w:val="00227303"/>
    <w:rsid w:val="00230757"/>
    <w:rsid w:val="00237151"/>
    <w:rsid w:val="002406B5"/>
    <w:rsid w:val="00244BF3"/>
    <w:rsid w:val="00252BA3"/>
    <w:rsid w:val="00261A9E"/>
    <w:rsid w:val="00265CF2"/>
    <w:rsid w:val="0027085E"/>
    <w:rsid w:val="00276159"/>
    <w:rsid w:val="00280F2E"/>
    <w:rsid w:val="00286483"/>
    <w:rsid w:val="00290CBD"/>
    <w:rsid w:val="0029682C"/>
    <w:rsid w:val="002A0186"/>
    <w:rsid w:val="002A144A"/>
    <w:rsid w:val="002A6B12"/>
    <w:rsid w:val="002B4922"/>
    <w:rsid w:val="002C2D22"/>
    <w:rsid w:val="002C3BF5"/>
    <w:rsid w:val="002C4269"/>
    <w:rsid w:val="002C5B34"/>
    <w:rsid w:val="002D71F7"/>
    <w:rsid w:val="002D728F"/>
    <w:rsid w:val="002E414A"/>
    <w:rsid w:val="002E4FF5"/>
    <w:rsid w:val="002E6F9E"/>
    <w:rsid w:val="002F12C7"/>
    <w:rsid w:val="002F6E23"/>
    <w:rsid w:val="0031269B"/>
    <w:rsid w:val="0031331C"/>
    <w:rsid w:val="003138AE"/>
    <w:rsid w:val="003156B9"/>
    <w:rsid w:val="00323C35"/>
    <w:rsid w:val="0032682C"/>
    <w:rsid w:val="0033007C"/>
    <w:rsid w:val="00331D60"/>
    <w:rsid w:val="00364C7E"/>
    <w:rsid w:val="0036618F"/>
    <w:rsid w:val="00373047"/>
    <w:rsid w:val="00376029"/>
    <w:rsid w:val="00377EB5"/>
    <w:rsid w:val="003819C8"/>
    <w:rsid w:val="003869E1"/>
    <w:rsid w:val="00386FF8"/>
    <w:rsid w:val="003937A7"/>
    <w:rsid w:val="00394836"/>
    <w:rsid w:val="003A0343"/>
    <w:rsid w:val="003A5A87"/>
    <w:rsid w:val="003B5CA4"/>
    <w:rsid w:val="003C07D8"/>
    <w:rsid w:val="003C1F6D"/>
    <w:rsid w:val="003C3B4D"/>
    <w:rsid w:val="003C6907"/>
    <w:rsid w:val="003D6312"/>
    <w:rsid w:val="003E29BD"/>
    <w:rsid w:val="003F06FC"/>
    <w:rsid w:val="003F1F2A"/>
    <w:rsid w:val="00400216"/>
    <w:rsid w:val="00403975"/>
    <w:rsid w:val="00416BEF"/>
    <w:rsid w:val="00422479"/>
    <w:rsid w:val="00441F18"/>
    <w:rsid w:val="00446C62"/>
    <w:rsid w:val="0046797E"/>
    <w:rsid w:val="00481400"/>
    <w:rsid w:val="00486A48"/>
    <w:rsid w:val="0049064B"/>
    <w:rsid w:val="004962FD"/>
    <w:rsid w:val="00496CE4"/>
    <w:rsid w:val="004979BB"/>
    <w:rsid w:val="004A3BC2"/>
    <w:rsid w:val="004A546F"/>
    <w:rsid w:val="004A62BF"/>
    <w:rsid w:val="004C5834"/>
    <w:rsid w:val="004C5CB2"/>
    <w:rsid w:val="004C6247"/>
    <w:rsid w:val="004C649D"/>
    <w:rsid w:val="004D231A"/>
    <w:rsid w:val="004E217A"/>
    <w:rsid w:val="004E42DC"/>
    <w:rsid w:val="004F1565"/>
    <w:rsid w:val="004F3386"/>
    <w:rsid w:val="004F7552"/>
    <w:rsid w:val="005018DD"/>
    <w:rsid w:val="0050569F"/>
    <w:rsid w:val="005136A3"/>
    <w:rsid w:val="00513D62"/>
    <w:rsid w:val="00513F7B"/>
    <w:rsid w:val="00515CAB"/>
    <w:rsid w:val="00516D00"/>
    <w:rsid w:val="00533823"/>
    <w:rsid w:val="00542E45"/>
    <w:rsid w:val="0054502A"/>
    <w:rsid w:val="00553A7D"/>
    <w:rsid w:val="00554E94"/>
    <w:rsid w:val="0055564D"/>
    <w:rsid w:val="005569C9"/>
    <w:rsid w:val="0055785B"/>
    <w:rsid w:val="00563636"/>
    <w:rsid w:val="0057588E"/>
    <w:rsid w:val="00575E8C"/>
    <w:rsid w:val="005760C7"/>
    <w:rsid w:val="00580BEC"/>
    <w:rsid w:val="00581727"/>
    <w:rsid w:val="005A067C"/>
    <w:rsid w:val="005A3CA1"/>
    <w:rsid w:val="005B2111"/>
    <w:rsid w:val="005B4463"/>
    <w:rsid w:val="005B51DC"/>
    <w:rsid w:val="005C0A1B"/>
    <w:rsid w:val="005C2344"/>
    <w:rsid w:val="005C5FE0"/>
    <w:rsid w:val="005C7CAD"/>
    <w:rsid w:val="005E0DCA"/>
    <w:rsid w:val="005E525E"/>
    <w:rsid w:val="005F2810"/>
    <w:rsid w:val="005F331C"/>
    <w:rsid w:val="005F41CD"/>
    <w:rsid w:val="00601312"/>
    <w:rsid w:val="00601316"/>
    <w:rsid w:val="00607BFF"/>
    <w:rsid w:val="006157F9"/>
    <w:rsid w:val="00615C7E"/>
    <w:rsid w:val="00630EBF"/>
    <w:rsid w:val="00632BE7"/>
    <w:rsid w:val="00632C33"/>
    <w:rsid w:val="00633954"/>
    <w:rsid w:val="006434C4"/>
    <w:rsid w:val="00643E4D"/>
    <w:rsid w:val="006458E0"/>
    <w:rsid w:val="00651185"/>
    <w:rsid w:val="00651C29"/>
    <w:rsid w:val="00654929"/>
    <w:rsid w:val="0065585C"/>
    <w:rsid w:val="00661DD5"/>
    <w:rsid w:val="00664496"/>
    <w:rsid w:val="0066711D"/>
    <w:rsid w:val="00672A66"/>
    <w:rsid w:val="006732FE"/>
    <w:rsid w:val="00673FE4"/>
    <w:rsid w:val="006763C0"/>
    <w:rsid w:val="006777FB"/>
    <w:rsid w:val="00682B9A"/>
    <w:rsid w:val="00683787"/>
    <w:rsid w:val="006839B0"/>
    <w:rsid w:val="00686E84"/>
    <w:rsid w:val="00687FF2"/>
    <w:rsid w:val="00690A25"/>
    <w:rsid w:val="0069303B"/>
    <w:rsid w:val="006A1EEA"/>
    <w:rsid w:val="006A7E22"/>
    <w:rsid w:val="006B04F1"/>
    <w:rsid w:val="006B0573"/>
    <w:rsid w:val="006B78BE"/>
    <w:rsid w:val="006C1375"/>
    <w:rsid w:val="006C4E15"/>
    <w:rsid w:val="006C6B05"/>
    <w:rsid w:val="006C6BD7"/>
    <w:rsid w:val="006D0DB8"/>
    <w:rsid w:val="006D505E"/>
    <w:rsid w:val="006D6AB9"/>
    <w:rsid w:val="006E04FB"/>
    <w:rsid w:val="006E277F"/>
    <w:rsid w:val="006E491B"/>
    <w:rsid w:val="006E575A"/>
    <w:rsid w:val="006E5C56"/>
    <w:rsid w:val="006E6165"/>
    <w:rsid w:val="006E6BF0"/>
    <w:rsid w:val="006F4860"/>
    <w:rsid w:val="006F5E94"/>
    <w:rsid w:val="00700513"/>
    <w:rsid w:val="007025A8"/>
    <w:rsid w:val="0070492A"/>
    <w:rsid w:val="007055E3"/>
    <w:rsid w:val="00715BB0"/>
    <w:rsid w:val="00725594"/>
    <w:rsid w:val="00727F06"/>
    <w:rsid w:val="00742DD3"/>
    <w:rsid w:val="00743669"/>
    <w:rsid w:val="00750664"/>
    <w:rsid w:val="00756023"/>
    <w:rsid w:val="00756D0A"/>
    <w:rsid w:val="0076255B"/>
    <w:rsid w:val="0076571E"/>
    <w:rsid w:val="00771A3B"/>
    <w:rsid w:val="007773E9"/>
    <w:rsid w:val="0078097D"/>
    <w:rsid w:val="0078567E"/>
    <w:rsid w:val="00786627"/>
    <w:rsid w:val="0079066E"/>
    <w:rsid w:val="0079165B"/>
    <w:rsid w:val="00791DAC"/>
    <w:rsid w:val="00796DD5"/>
    <w:rsid w:val="007A0C51"/>
    <w:rsid w:val="007A395B"/>
    <w:rsid w:val="007A7C1F"/>
    <w:rsid w:val="007B135B"/>
    <w:rsid w:val="007B4E9F"/>
    <w:rsid w:val="007C7555"/>
    <w:rsid w:val="007D22AA"/>
    <w:rsid w:val="007D31CC"/>
    <w:rsid w:val="007D5FD1"/>
    <w:rsid w:val="007D7045"/>
    <w:rsid w:val="007D7A90"/>
    <w:rsid w:val="007E5B62"/>
    <w:rsid w:val="007E688B"/>
    <w:rsid w:val="007E7FA5"/>
    <w:rsid w:val="00804902"/>
    <w:rsid w:val="0080557F"/>
    <w:rsid w:val="0081625D"/>
    <w:rsid w:val="00816E13"/>
    <w:rsid w:val="00820609"/>
    <w:rsid w:val="008213E5"/>
    <w:rsid w:val="008216E1"/>
    <w:rsid w:val="00824A3E"/>
    <w:rsid w:val="00824F45"/>
    <w:rsid w:val="008259FF"/>
    <w:rsid w:val="00827D05"/>
    <w:rsid w:val="00831320"/>
    <w:rsid w:val="00834D6A"/>
    <w:rsid w:val="00835E45"/>
    <w:rsid w:val="00843942"/>
    <w:rsid w:val="00846BF8"/>
    <w:rsid w:val="00846E55"/>
    <w:rsid w:val="00851DC6"/>
    <w:rsid w:val="00851E4D"/>
    <w:rsid w:val="0085251B"/>
    <w:rsid w:val="00860061"/>
    <w:rsid w:val="00861D67"/>
    <w:rsid w:val="00872A8A"/>
    <w:rsid w:val="0087326E"/>
    <w:rsid w:val="00876960"/>
    <w:rsid w:val="00880C73"/>
    <w:rsid w:val="008813F3"/>
    <w:rsid w:val="00882476"/>
    <w:rsid w:val="00882E18"/>
    <w:rsid w:val="00883212"/>
    <w:rsid w:val="00883E44"/>
    <w:rsid w:val="008843FC"/>
    <w:rsid w:val="0088663B"/>
    <w:rsid w:val="0088717D"/>
    <w:rsid w:val="0089475E"/>
    <w:rsid w:val="0089663C"/>
    <w:rsid w:val="0089728A"/>
    <w:rsid w:val="008A51BE"/>
    <w:rsid w:val="008A5E2D"/>
    <w:rsid w:val="008A639F"/>
    <w:rsid w:val="008B0210"/>
    <w:rsid w:val="008B06AD"/>
    <w:rsid w:val="008B0B33"/>
    <w:rsid w:val="008B1DF6"/>
    <w:rsid w:val="008B3D24"/>
    <w:rsid w:val="008C3BE8"/>
    <w:rsid w:val="008C4D83"/>
    <w:rsid w:val="008D6E0A"/>
    <w:rsid w:val="008E2F27"/>
    <w:rsid w:val="00900C12"/>
    <w:rsid w:val="0090708E"/>
    <w:rsid w:val="00912D90"/>
    <w:rsid w:val="009154B8"/>
    <w:rsid w:val="0092162D"/>
    <w:rsid w:val="009222D5"/>
    <w:rsid w:val="009253BC"/>
    <w:rsid w:val="00926FE0"/>
    <w:rsid w:val="00927E98"/>
    <w:rsid w:val="0093207E"/>
    <w:rsid w:val="00933EA4"/>
    <w:rsid w:val="00936B0D"/>
    <w:rsid w:val="00937757"/>
    <w:rsid w:val="0094281E"/>
    <w:rsid w:val="0095217F"/>
    <w:rsid w:val="00953894"/>
    <w:rsid w:val="00954885"/>
    <w:rsid w:val="00956E0E"/>
    <w:rsid w:val="009619D8"/>
    <w:rsid w:val="009627FB"/>
    <w:rsid w:val="00976AC5"/>
    <w:rsid w:val="00984D2C"/>
    <w:rsid w:val="009A1C6A"/>
    <w:rsid w:val="009A3335"/>
    <w:rsid w:val="009B3FE6"/>
    <w:rsid w:val="009B542A"/>
    <w:rsid w:val="009C3C7A"/>
    <w:rsid w:val="009D09CD"/>
    <w:rsid w:val="009D6839"/>
    <w:rsid w:val="009F34C3"/>
    <w:rsid w:val="009F3B53"/>
    <w:rsid w:val="009F6EF3"/>
    <w:rsid w:val="00A02DA1"/>
    <w:rsid w:val="00A04888"/>
    <w:rsid w:val="00A1389E"/>
    <w:rsid w:val="00A17001"/>
    <w:rsid w:val="00A21030"/>
    <w:rsid w:val="00A306D0"/>
    <w:rsid w:val="00A3150B"/>
    <w:rsid w:val="00A374EA"/>
    <w:rsid w:val="00A41636"/>
    <w:rsid w:val="00A438BB"/>
    <w:rsid w:val="00A4491D"/>
    <w:rsid w:val="00A47A4A"/>
    <w:rsid w:val="00A519FC"/>
    <w:rsid w:val="00A604BA"/>
    <w:rsid w:val="00A645EB"/>
    <w:rsid w:val="00A734DA"/>
    <w:rsid w:val="00A775BB"/>
    <w:rsid w:val="00A8149C"/>
    <w:rsid w:val="00A85BAD"/>
    <w:rsid w:val="00A94390"/>
    <w:rsid w:val="00A95A83"/>
    <w:rsid w:val="00A97A2E"/>
    <w:rsid w:val="00A97FE2"/>
    <w:rsid w:val="00AA531C"/>
    <w:rsid w:val="00AA7886"/>
    <w:rsid w:val="00AB5FE6"/>
    <w:rsid w:val="00AC024E"/>
    <w:rsid w:val="00AC1853"/>
    <w:rsid w:val="00AC1C5F"/>
    <w:rsid w:val="00AC22DD"/>
    <w:rsid w:val="00AC2E9A"/>
    <w:rsid w:val="00AC5D90"/>
    <w:rsid w:val="00AC7569"/>
    <w:rsid w:val="00AD4535"/>
    <w:rsid w:val="00AD6BE7"/>
    <w:rsid w:val="00AF3588"/>
    <w:rsid w:val="00AF5222"/>
    <w:rsid w:val="00B1455E"/>
    <w:rsid w:val="00B26EF0"/>
    <w:rsid w:val="00B27E54"/>
    <w:rsid w:val="00B35B66"/>
    <w:rsid w:val="00B3793E"/>
    <w:rsid w:val="00B4698D"/>
    <w:rsid w:val="00B47344"/>
    <w:rsid w:val="00B47A5A"/>
    <w:rsid w:val="00B52745"/>
    <w:rsid w:val="00B625ED"/>
    <w:rsid w:val="00B670E8"/>
    <w:rsid w:val="00B7523C"/>
    <w:rsid w:val="00B7540A"/>
    <w:rsid w:val="00B7611C"/>
    <w:rsid w:val="00B767ED"/>
    <w:rsid w:val="00B8129D"/>
    <w:rsid w:val="00B820B8"/>
    <w:rsid w:val="00B83735"/>
    <w:rsid w:val="00B903E9"/>
    <w:rsid w:val="00B92367"/>
    <w:rsid w:val="00B941F8"/>
    <w:rsid w:val="00BB0844"/>
    <w:rsid w:val="00BB1392"/>
    <w:rsid w:val="00BB5CA7"/>
    <w:rsid w:val="00BC077C"/>
    <w:rsid w:val="00BC1A4D"/>
    <w:rsid w:val="00BD074B"/>
    <w:rsid w:val="00BD09AF"/>
    <w:rsid w:val="00BD4EAA"/>
    <w:rsid w:val="00BD72CC"/>
    <w:rsid w:val="00BE1A53"/>
    <w:rsid w:val="00BF6A3E"/>
    <w:rsid w:val="00C00288"/>
    <w:rsid w:val="00C041A6"/>
    <w:rsid w:val="00C25190"/>
    <w:rsid w:val="00C31FA6"/>
    <w:rsid w:val="00C360B4"/>
    <w:rsid w:val="00C5195D"/>
    <w:rsid w:val="00C6058B"/>
    <w:rsid w:val="00C612AB"/>
    <w:rsid w:val="00C66AFD"/>
    <w:rsid w:val="00C70023"/>
    <w:rsid w:val="00C72490"/>
    <w:rsid w:val="00C854C4"/>
    <w:rsid w:val="00C94407"/>
    <w:rsid w:val="00C9452E"/>
    <w:rsid w:val="00C96873"/>
    <w:rsid w:val="00C97008"/>
    <w:rsid w:val="00CA0F3F"/>
    <w:rsid w:val="00CA3148"/>
    <w:rsid w:val="00CA44E0"/>
    <w:rsid w:val="00CB3685"/>
    <w:rsid w:val="00CB78EC"/>
    <w:rsid w:val="00CC4CE2"/>
    <w:rsid w:val="00CC6C44"/>
    <w:rsid w:val="00CD19D3"/>
    <w:rsid w:val="00CE1213"/>
    <w:rsid w:val="00CE610D"/>
    <w:rsid w:val="00CF3EDE"/>
    <w:rsid w:val="00CF6A14"/>
    <w:rsid w:val="00D04E9B"/>
    <w:rsid w:val="00D07830"/>
    <w:rsid w:val="00D17370"/>
    <w:rsid w:val="00D202D9"/>
    <w:rsid w:val="00D20EBA"/>
    <w:rsid w:val="00D214D5"/>
    <w:rsid w:val="00D31BDC"/>
    <w:rsid w:val="00D421A4"/>
    <w:rsid w:val="00D53A87"/>
    <w:rsid w:val="00D57606"/>
    <w:rsid w:val="00D60593"/>
    <w:rsid w:val="00D62505"/>
    <w:rsid w:val="00D62FD5"/>
    <w:rsid w:val="00D65D53"/>
    <w:rsid w:val="00D65E7B"/>
    <w:rsid w:val="00D700CF"/>
    <w:rsid w:val="00D73BA6"/>
    <w:rsid w:val="00D74267"/>
    <w:rsid w:val="00D80EE0"/>
    <w:rsid w:val="00D827B4"/>
    <w:rsid w:val="00D82F80"/>
    <w:rsid w:val="00D90CD3"/>
    <w:rsid w:val="00D93429"/>
    <w:rsid w:val="00D95E93"/>
    <w:rsid w:val="00DA2B76"/>
    <w:rsid w:val="00DA3440"/>
    <w:rsid w:val="00DA580B"/>
    <w:rsid w:val="00DB1717"/>
    <w:rsid w:val="00DB24E8"/>
    <w:rsid w:val="00DB552D"/>
    <w:rsid w:val="00DC01E1"/>
    <w:rsid w:val="00DC0F75"/>
    <w:rsid w:val="00DC4473"/>
    <w:rsid w:val="00DD06C4"/>
    <w:rsid w:val="00DD3CE8"/>
    <w:rsid w:val="00DD74C8"/>
    <w:rsid w:val="00DE050C"/>
    <w:rsid w:val="00DE0CC7"/>
    <w:rsid w:val="00DE156D"/>
    <w:rsid w:val="00DE4FAD"/>
    <w:rsid w:val="00DF3228"/>
    <w:rsid w:val="00DF6459"/>
    <w:rsid w:val="00E03AD5"/>
    <w:rsid w:val="00E04C1E"/>
    <w:rsid w:val="00E12243"/>
    <w:rsid w:val="00E1460B"/>
    <w:rsid w:val="00E224A0"/>
    <w:rsid w:val="00E3145E"/>
    <w:rsid w:val="00E33137"/>
    <w:rsid w:val="00E421DA"/>
    <w:rsid w:val="00E469DE"/>
    <w:rsid w:val="00E8044D"/>
    <w:rsid w:val="00E908FE"/>
    <w:rsid w:val="00E96304"/>
    <w:rsid w:val="00E96C92"/>
    <w:rsid w:val="00EA2C9C"/>
    <w:rsid w:val="00EA3958"/>
    <w:rsid w:val="00EB22DF"/>
    <w:rsid w:val="00EB35D0"/>
    <w:rsid w:val="00EB6AC6"/>
    <w:rsid w:val="00EC023A"/>
    <w:rsid w:val="00EC3EB7"/>
    <w:rsid w:val="00ED003B"/>
    <w:rsid w:val="00ED3329"/>
    <w:rsid w:val="00ED4196"/>
    <w:rsid w:val="00ED5296"/>
    <w:rsid w:val="00ED688D"/>
    <w:rsid w:val="00ED7B3A"/>
    <w:rsid w:val="00ED7FAD"/>
    <w:rsid w:val="00EE651A"/>
    <w:rsid w:val="00EF0FA8"/>
    <w:rsid w:val="00EF2FBD"/>
    <w:rsid w:val="00EF49FF"/>
    <w:rsid w:val="00F00217"/>
    <w:rsid w:val="00F01359"/>
    <w:rsid w:val="00F02229"/>
    <w:rsid w:val="00F0231B"/>
    <w:rsid w:val="00F02A84"/>
    <w:rsid w:val="00F05534"/>
    <w:rsid w:val="00F200A5"/>
    <w:rsid w:val="00F25EB5"/>
    <w:rsid w:val="00F3445C"/>
    <w:rsid w:val="00F56234"/>
    <w:rsid w:val="00F566D4"/>
    <w:rsid w:val="00F577EB"/>
    <w:rsid w:val="00F73E45"/>
    <w:rsid w:val="00F75CE0"/>
    <w:rsid w:val="00F82B27"/>
    <w:rsid w:val="00F87AC8"/>
    <w:rsid w:val="00F94163"/>
    <w:rsid w:val="00FA0116"/>
    <w:rsid w:val="00FA5D71"/>
    <w:rsid w:val="00FA6031"/>
    <w:rsid w:val="00FC7E0D"/>
    <w:rsid w:val="00FD0473"/>
    <w:rsid w:val="00FD0FC7"/>
    <w:rsid w:val="00FD2A4B"/>
    <w:rsid w:val="00FD585C"/>
    <w:rsid w:val="00FD5EBC"/>
    <w:rsid w:val="00FD6BBC"/>
    <w:rsid w:val="00FD7B0B"/>
    <w:rsid w:val="00FF5FAB"/>
    <w:rsid w:val="00FF7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8671FB"/>
  <w15:docId w15:val="{F66145B1-AC0E-4D20-A6A7-ADC617232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sz w:val="24"/>
        <w:szCs w:val="18"/>
        <w:lang w:val="en-NZ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0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10pt H&amp;S"/>
    <w:next w:val="BodyText"/>
    <w:qFormat/>
    <w:rsid w:val="00087452"/>
    <w:rPr>
      <w:rFonts w:ascii="Verdana" w:hAnsi="Verdana"/>
      <w:sz w:val="20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087452"/>
    <w:pPr>
      <w:keepNext/>
      <w:keepLines/>
      <w:spacing w:before="360" w:after="12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aliases w:val="Heading"/>
    <w:basedOn w:val="Normal"/>
    <w:next w:val="Normal"/>
    <w:link w:val="Heading2Char"/>
    <w:unhideWhenUsed/>
    <w:rsid w:val="0008745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rsid w:val="00087452"/>
    <w:pPr>
      <w:keepNext/>
      <w:spacing w:before="360" w:after="144"/>
      <w:outlineLvl w:val="2"/>
    </w:pPr>
    <w:rPr>
      <w:rFonts w:ascii="Arial" w:eastAsia="Times New Roman" w:hAnsi="Arial"/>
      <w:b/>
      <w:color w:val="F79646" w:themeColor="accent6"/>
      <w:szCs w:val="22"/>
      <w:lang w:eastAsia="en-NZ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087452"/>
    <w:pPr>
      <w:keepNext/>
      <w:keepLines/>
      <w:spacing w:before="200" w:afterLines="60" w:after="6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Cs w:val="22"/>
      <w:lang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7452"/>
    <w:pPr>
      <w:keepNext/>
      <w:keepLines/>
      <w:spacing w:before="200" w:afterLines="60" w:after="6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H&amp;S"/>
    <w:basedOn w:val="Normal"/>
    <w:link w:val="BodyTextChar"/>
    <w:unhideWhenUsed/>
    <w:rsid w:val="00087452"/>
    <w:pPr>
      <w:spacing w:after="0" w:line="240" w:lineRule="auto"/>
    </w:pPr>
    <w:rPr>
      <w:sz w:val="18"/>
    </w:rPr>
  </w:style>
  <w:style w:type="character" w:customStyle="1" w:styleId="BodyTextChar">
    <w:name w:val="Body Text Char"/>
    <w:aliases w:val="H&amp;S Char"/>
    <w:basedOn w:val="DefaultParagraphFont"/>
    <w:link w:val="BodyText"/>
    <w:rsid w:val="00087452"/>
    <w:rPr>
      <w:rFonts w:ascii="Verdana" w:hAnsi="Verdana"/>
      <w:sz w:val="1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87452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2Char">
    <w:name w:val="Heading 2 Char"/>
    <w:aliases w:val="Heading Char"/>
    <w:basedOn w:val="DefaultParagraphFont"/>
    <w:link w:val="Heading2"/>
    <w:rsid w:val="0008745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87452"/>
    <w:rPr>
      <w:rFonts w:ascii="Arial" w:eastAsia="Times New Roman" w:hAnsi="Arial"/>
      <w:b/>
      <w:color w:val="F79646" w:themeColor="accent6"/>
      <w:sz w:val="20"/>
      <w:szCs w:val="22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87452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2"/>
      <w:lang w:eastAsia="en-NZ"/>
    </w:rPr>
  </w:style>
  <w:style w:type="paragraph" w:styleId="Header">
    <w:name w:val="header"/>
    <w:aliases w:val="Bottom"/>
    <w:basedOn w:val="BodyText"/>
    <w:next w:val="Normal"/>
    <w:link w:val="HeaderChar"/>
    <w:unhideWhenUsed/>
    <w:rsid w:val="00087452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Bottom Char"/>
    <w:basedOn w:val="DefaultParagraphFont"/>
    <w:link w:val="Header"/>
    <w:rsid w:val="00087452"/>
    <w:rPr>
      <w:rFonts w:ascii="Verdana" w:hAnsi="Verdana"/>
      <w:sz w:val="18"/>
      <w:szCs w:val="24"/>
    </w:rPr>
  </w:style>
  <w:style w:type="paragraph" w:styleId="Footer">
    <w:name w:val="footer"/>
    <w:basedOn w:val="Header"/>
    <w:link w:val="FooterChar"/>
    <w:uiPriority w:val="99"/>
    <w:unhideWhenUsed/>
    <w:rsid w:val="00087452"/>
    <w:pPr>
      <w:pBdr>
        <w:top w:val="single" w:sz="2" w:space="0" w:color="4F81BD" w:themeColor="accent1"/>
      </w:pBdr>
    </w:pPr>
  </w:style>
  <w:style w:type="character" w:customStyle="1" w:styleId="FooterChar">
    <w:name w:val="Footer Char"/>
    <w:basedOn w:val="DefaultParagraphFont"/>
    <w:link w:val="Footer"/>
    <w:uiPriority w:val="99"/>
    <w:rsid w:val="00087452"/>
    <w:rPr>
      <w:rFonts w:ascii="Verdana" w:hAnsi="Verdana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7452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7452"/>
    <w:rPr>
      <w:rFonts w:ascii="Verdana" w:hAnsi="Verdana" w:cs="Tahoma"/>
      <w:sz w:val="16"/>
      <w:szCs w:val="16"/>
    </w:rPr>
  </w:style>
  <w:style w:type="paragraph" w:styleId="NoSpacing">
    <w:name w:val="No Spacing"/>
    <w:uiPriority w:val="1"/>
    <w:rsid w:val="00087452"/>
    <w:pPr>
      <w:spacing w:after="0" w:line="240" w:lineRule="auto"/>
    </w:pPr>
    <w:rPr>
      <w:rFonts w:ascii="Book Antiqua" w:hAnsi="Book Antiqua"/>
      <w:sz w:val="22"/>
      <w:szCs w:val="24"/>
    </w:rPr>
  </w:style>
  <w:style w:type="paragraph" w:styleId="BlockText">
    <w:name w:val="Block Text"/>
    <w:basedOn w:val="Normal"/>
    <w:unhideWhenUsed/>
    <w:rsid w:val="00087452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i/>
      <w:iCs/>
      <w:color w:val="4F81BD" w:themeColor="accent1"/>
    </w:rPr>
  </w:style>
  <w:style w:type="character" w:customStyle="1" w:styleId="FormtextChar">
    <w:name w:val="Form text Char"/>
    <w:basedOn w:val="DefaultParagraphFont"/>
    <w:link w:val="Formtext"/>
    <w:locked/>
    <w:rsid w:val="00087452"/>
    <w:rPr>
      <w:rFonts w:asciiTheme="minorHAnsi" w:hAnsiTheme="minorHAnsi" w:cs="Calibri"/>
      <w:sz w:val="18"/>
      <w:szCs w:val="24"/>
      <w:lang w:val="en-GB"/>
    </w:rPr>
  </w:style>
  <w:style w:type="paragraph" w:customStyle="1" w:styleId="Formtext">
    <w:name w:val="Form text"/>
    <w:basedOn w:val="Normal"/>
    <w:link w:val="FormtextChar"/>
    <w:rsid w:val="00087452"/>
    <w:pPr>
      <w:spacing w:before="60" w:afterLines="60" w:after="60"/>
    </w:pPr>
    <w:rPr>
      <w:rFonts w:asciiTheme="minorHAnsi" w:hAnsiTheme="minorHAnsi" w:cs="Calibri"/>
      <w:sz w:val="18"/>
      <w:lang w:val="en-GB"/>
    </w:rPr>
  </w:style>
  <w:style w:type="paragraph" w:styleId="ListParagraph">
    <w:name w:val="List Paragraph"/>
    <w:basedOn w:val="Normal"/>
    <w:qFormat/>
    <w:rsid w:val="00087452"/>
    <w:pPr>
      <w:ind w:left="720"/>
      <w:contextualSpacing/>
    </w:pPr>
  </w:style>
  <w:style w:type="paragraph" w:styleId="BodyText3">
    <w:name w:val="Body Text 3"/>
    <w:basedOn w:val="Normal"/>
    <w:link w:val="BodyText3Char"/>
    <w:unhideWhenUsed/>
    <w:rsid w:val="0008745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87452"/>
    <w:rPr>
      <w:rFonts w:ascii="Verdana" w:hAnsi="Verdana"/>
      <w:sz w:val="16"/>
      <w:szCs w:val="16"/>
    </w:rPr>
  </w:style>
  <w:style w:type="paragraph" w:styleId="BodyTextIndent">
    <w:name w:val="Body Text Indent"/>
    <w:basedOn w:val="Normal"/>
    <w:link w:val="BodyTextIndentChar"/>
    <w:unhideWhenUsed/>
    <w:rsid w:val="0008745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87452"/>
    <w:rPr>
      <w:rFonts w:ascii="Verdana" w:hAnsi="Verdana"/>
      <w:sz w:val="20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7452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2"/>
      <w:lang w:eastAsia="en-NZ"/>
    </w:rPr>
  </w:style>
  <w:style w:type="paragraph" w:customStyle="1" w:styleId="Default">
    <w:name w:val="Default"/>
    <w:rsid w:val="00087452"/>
    <w:pPr>
      <w:widowControl w:val="0"/>
      <w:autoSpaceDE w:val="0"/>
      <w:autoSpaceDN w:val="0"/>
      <w:adjustRightInd w:val="0"/>
      <w:spacing w:before="60" w:afterLines="60" w:after="0" w:line="240" w:lineRule="auto"/>
    </w:pPr>
    <w:rPr>
      <w:rFonts w:ascii="Arial Narrow" w:eastAsia="Times New Roman" w:hAnsi="Arial Narrow" w:cs="Arial Narrow"/>
      <w:color w:val="000000"/>
      <w:szCs w:val="24"/>
      <w:lang w:eastAsia="en-NZ"/>
    </w:rPr>
  </w:style>
  <w:style w:type="character" w:styleId="Hyperlink">
    <w:name w:val="Hyperlink"/>
    <w:basedOn w:val="DefaultParagraphFont"/>
    <w:uiPriority w:val="99"/>
    <w:rsid w:val="00087452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087452"/>
    <w:pPr>
      <w:spacing w:before="480" w:after="0"/>
      <w:outlineLvl w:val="9"/>
    </w:pPr>
    <w:rPr>
      <w:rFonts w:ascii="Cambria" w:eastAsia="Times New Roman" w:hAnsi="Cambria" w:cs="Times New Roman"/>
      <w:color w:val="365F91"/>
      <w:lang w:val="en-US" w:eastAsia="en-NZ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87452"/>
    <w:pPr>
      <w:spacing w:before="60" w:afterLines="60" w:after="60" w:line="240" w:lineRule="auto"/>
      <w:ind w:left="403"/>
    </w:pPr>
    <w:rPr>
      <w:rFonts w:eastAsia="Times New Roman" w:cs="Times New Roman"/>
      <w:sz w:val="18"/>
      <w:szCs w:val="22"/>
      <w:lang w:eastAsia="en-NZ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7452"/>
    <w:pPr>
      <w:tabs>
        <w:tab w:val="right" w:leader="dot" w:pos="8505"/>
      </w:tabs>
      <w:spacing w:before="60" w:afterLines="60" w:after="144" w:line="240" w:lineRule="auto"/>
    </w:pPr>
    <w:rPr>
      <w:rFonts w:eastAsia="Times New Roman" w:cs="Arial"/>
      <w:b/>
      <w:noProof/>
      <w:sz w:val="18"/>
      <w:szCs w:val="22"/>
    </w:rPr>
  </w:style>
  <w:style w:type="paragraph" w:styleId="BodyText2">
    <w:name w:val="Body Text 2"/>
    <w:aliases w:val="Body 10pt"/>
    <w:basedOn w:val="Normal"/>
    <w:link w:val="BodyText2Char"/>
    <w:rsid w:val="00087452"/>
    <w:pPr>
      <w:spacing w:after="0"/>
    </w:pPr>
    <w:rPr>
      <w:rFonts w:eastAsia="Times New Roman" w:cs="Times New Roman"/>
      <w:szCs w:val="20"/>
    </w:rPr>
  </w:style>
  <w:style w:type="character" w:customStyle="1" w:styleId="BodyText2Char">
    <w:name w:val="Body Text 2 Char"/>
    <w:aliases w:val="Body 10pt Char"/>
    <w:basedOn w:val="DefaultParagraphFont"/>
    <w:link w:val="BodyText2"/>
    <w:rsid w:val="00087452"/>
    <w:rPr>
      <w:rFonts w:ascii="Verdana" w:eastAsia="Times New Roman" w:hAnsi="Verdana" w:cs="Times New Roman"/>
      <w:sz w:val="20"/>
      <w:szCs w:val="20"/>
    </w:rPr>
  </w:style>
  <w:style w:type="paragraph" w:customStyle="1" w:styleId="AMSHeading2">
    <w:name w:val="AMS Heading 2"/>
    <w:basedOn w:val="Heading2"/>
    <w:next w:val="Normal"/>
    <w:autoRedefine/>
    <w:rsid w:val="00087452"/>
    <w:pPr>
      <w:keepLines w:val="0"/>
      <w:widowControl w:val="0"/>
      <w:overflowPunct w:val="0"/>
      <w:autoSpaceDE w:val="0"/>
      <w:autoSpaceDN w:val="0"/>
      <w:adjustRightInd w:val="0"/>
      <w:spacing w:before="0" w:afterLines="60"/>
      <w:ind w:left="-120" w:firstLine="120"/>
      <w:jc w:val="both"/>
      <w:textAlignment w:val="baseline"/>
    </w:pPr>
    <w:rPr>
      <w:rFonts w:ascii="Arial" w:eastAsia="Times New Roman" w:hAnsi="Arial" w:cs="Arial"/>
      <w:iCs/>
      <w:color w:val="auto"/>
      <w:sz w:val="36"/>
      <w:szCs w:val="24"/>
      <w:lang w:val="en-US" w:eastAsia="zh-CN"/>
    </w:rPr>
  </w:style>
  <w:style w:type="paragraph" w:styleId="Title">
    <w:name w:val="Title"/>
    <w:basedOn w:val="Normal"/>
    <w:link w:val="TitleChar"/>
    <w:rsid w:val="00087452"/>
    <w:pPr>
      <w:spacing w:before="240" w:afterLines="60" w:after="60"/>
      <w:jc w:val="center"/>
    </w:pPr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character" w:customStyle="1" w:styleId="TitleChar">
    <w:name w:val="Title Char"/>
    <w:basedOn w:val="DefaultParagraphFont"/>
    <w:link w:val="Title"/>
    <w:rsid w:val="00087452"/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paragraph" w:customStyle="1" w:styleId="CM1">
    <w:name w:val="CM1"/>
    <w:basedOn w:val="Default"/>
    <w:next w:val="Default"/>
    <w:uiPriority w:val="99"/>
    <w:rsid w:val="00087452"/>
    <w:rPr>
      <w:rFonts w:ascii="DKPKGC+Arial,Bold" w:eastAsiaTheme="minorEastAsia" w:hAnsi="DKPKGC+Arial,Bold" w:cstheme="minorBidi"/>
      <w:color w:val="auto"/>
    </w:rPr>
  </w:style>
  <w:style w:type="paragraph" w:customStyle="1" w:styleId="StyleNormalWebBoldAutoJustified">
    <w:name w:val="Style Normal (Web) + Bold Auto Justified"/>
    <w:basedOn w:val="NormalWeb"/>
    <w:autoRedefine/>
    <w:rsid w:val="00087452"/>
    <w:rPr>
      <w:rFonts w:ascii="Arial" w:hAnsi="Arial"/>
      <w:b/>
      <w:bCs/>
      <w:sz w:val="22"/>
      <w:szCs w:val="20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087452"/>
    <w:pPr>
      <w:spacing w:before="60" w:afterLines="60" w:after="60"/>
    </w:pPr>
    <w:rPr>
      <w:rFonts w:ascii="Times New Roman" w:eastAsia="Times New Roman" w:hAnsi="Times New Roman" w:cs="Times New Roman"/>
      <w:lang w:eastAsia="en-NZ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87452"/>
    <w:pPr>
      <w:tabs>
        <w:tab w:val="right" w:leader="dot" w:pos="8494"/>
      </w:tabs>
      <w:spacing w:before="60" w:afterLines="60" w:after="144" w:line="240" w:lineRule="auto"/>
      <w:ind w:left="198"/>
    </w:pPr>
    <w:rPr>
      <w:rFonts w:eastAsia="Times New Roman" w:cs="Times New Roman"/>
      <w:sz w:val="18"/>
      <w:szCs w:val="22"/>
      <w:lang w:eastAsia="en-NZ"/>
    </w:rPr>
  </w:style>
  <w:style w:type="character" w:styleId="Strong">
    <w:name w:val="Strong"/>
    <w:aliases w:val="9pt"/>
    <w:basedOn w:val="DefaultParagraphFont"/>
    <w:rsid w:val="00087452"/>
    <w:rPr>
      <w:b/>
      <w:bCs/>
      <w:sz w:val="18"/>
    </w:rPr>
  </w:style>
  <w:style w:type="paragraph" w:styleId="Subtitle">
    <w:name w:val="Subtitle"/>
    <w:basedOn w:val="Normal"/>
    <w:link w:val="SubtitleChar"/>
    <w:rsid w:val="00087452"/>
    <w:pPr>
      <w:spacing w:before="60" w:afterLines="60" w:after="60"/>
      <w:jc w:val="center"/>
      <w:outlineLvl w:val="1"/>
    </w:pPr>
    <w:rPr>
      <w:rFonts w:ascii="Arial" w:eastAsia="Times New Roman" w:hAnsi="Arial" w:cs="Arial"/>
      <w:lang w:eastAsia="en-US"/>
    </w:rPr>
  </w:style>
  <w:style w:type="character" w:customStyle="1" w:styleId="SubtitleChar">
    <w:name w:val="Subtitle Char"/>
    <w:basedOn w:val="DefaultParagraphFont"/>
    <w:link w:val="Subtitle"/>
    <w:rsid w:val="00087452"/>
    <w:rPr>
      <w:rFonts w:ascii="Arial" w:eastAsia="Times New Roman" w:hAnsi="Arial" w:cs="Arial"/>
      <w:sz w:val="20"/>
      <w:szCs w:val="24"/>
      <w:lang w:eastAsia="en-US"/>
    </w:rPr>
  </w:style>
  <w:style w:type="paragraph" w:customStyle="1" w:styleId="DXLHead1">
    <w:name w:val="DXL Head 1"/>
    <w:basedOn w:val="Normal"/>
    <w:rsid w:val="00087452"/>
    <w:pPr>
      <w:numPr>
        <w:numId w:val="2"/>
      </w:numPr>
      <w:spacing w:before="60" w:afterLines="60" w:after="60"/>
    </w:pPr>
    <w:rPr>
      <w:rFonts w:ascii="Garamond" w:eastAsia="Times New Roman" w:hAnsi="Garamond" w:cs="Times New Roman"/>
      <w:szCs w:val="20"/>
      <w:lang w:val="en-AU" w:eastAsia="en-US"/>
    </w:rPr>
  </w:style>
  <w:style w:type="paragraph" w:styleId="BodyTextIndent2">
    <w:name w:val="Body Text Indent 2"/>
    <w:basedOn w:val="Normal"/>
    <w:link w:val="BodyTextIndent2Char"/>
    <w:rsid w:val="00087452"/>
    <w:pPr>
      <w:spacing w:before="60" w:afterLines="60" w:after="60" w:line="480" w:lineRule="auto"/>
      <w:ind w:left="283"/>
    </w:pPr>
    <w:rPr>
      <w:rFonts w:ascii="Arial" w:eastAsia="Times New Roman" w:hAnsi="Arial" w:cs="Times New Roman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087452"/>
    <w:rPr>
      <w:rFonts w:ascii="Arial" w:eastAsia="Times New Roman" w:hAnsi="Arial" w:cs="Times New Roman"/>
      <w:sz w:val="20"/>
      <w:szCs w:val="20"/>
      <w:lang w:eastAsia="en-US"/>
    </w:rPr>
  </w:style>
  <w:style w:type="paragraph" w:customStyle="1" w:styleId="AMSHeading1">
    <w:name w:val="AMS Heading 1"/>
    <w:basedOn w:val="Heading1"/>
    <w:next w:val="Normal"/>
    <w:autoRedefine/>
    <w:rsid w:val="00087452"/>
    <w:pPr>
      <w:keepLines w:val="0"/>
      <w:widowControl w:val="0"/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eastAsia="Times New Roman" w:cs="Arial"/>
      <w:color w:val="auto"/>
      <w:sz w:val="24"/>
      <w:szCs w:val="24"/>
      <w:lang w:val="en-GB" w:eastAsia="zh-CN"/>
    </w:rPr>
  </w:style>
  <w:style w:type="character" w:styleId="PageNumber">
    <w:name w:val="page number"/>
    <w:basedOn w:val="DefaultParagraphFont"/>
    <w:rsid w:val="00087452"/>
  </w:style>
  <w:style w:type="paragraph" w:customStyle="1" w:styleId="AAHeading">
    <w:name w:val="AA Heading"/>
    <w:basedOn w:val="Normal"/>
    <w:link w:val="AAHeadingChar"/>
    <w:rsid w:val="00087452"/>
    <w:pPr>
      <w:spacing w:before="60" w:afterLines="60" w:after="60"/>
    </w:pPr>
    <w:rPr>
      <w:rFonts w:eastAsia="Times New Roman" w:cs="Tahoma"/>
      <w:b/>
      <w:bCs/>
      <w:color w:val="FFFFFF"/>
      <w:sz w:val="28"/>
      <w:szCs w:val="28"/>
      <w:lang w:eastAsia="en-US"/>
    </w:rPr>
  </w:style>
  <w:style w:type="character" w:customStyle="1" w:styleId="AAHeadingChar">
    <w:name w:val="AA Heading Char"/>
    <w:basedOn w:val="DefaultParagraphFont"/>
    <w:link w:val="AAHeading"/>
    <w:rsid w:val="00087452"/>
    <w:rPr>
      <w:rFonts w:ascii="Verdana" w:eastAsia="Times New Roman" w:hAnsi="Verdana" w:cs="Tahoma"/>
      <w:b/>
      <w:bCs/>
      <w:color w:val="FFFFFF"/>
      <w:sz w:val="28"/>
      <w:szCs w:val="28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087452"/>
    <w:rPr>
      <w:rFonts w:ascii="Arial" w:eastAsia="Times New Roman" w:hAnsi="Arial" w:cs="Times New Roman"/>
      <w:sz w:val="20"/>
      <w:szCs w:val="22"/>
      <w:lang w:eastAsia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87452"/>
    <w:pPr>
      <w:spacing w:before="60" w:afterLines="60" w:after="60"/>
    </w:pPr>
    <w:rPr>
      <w:rFonts w:ascii="Arial" w:eastAsia="Times New Roman" w:hAnsi="Arial" w:cs="Times New Roman"/>
      <w:szCs w:val="22"/>
      <w:lang w:eastAsia="en-NZ"/>
    </w:rPr>
  </w:style>
  <w:style w:type="character" w:customStyle="1" w:styleId="WhiteFormheadertextChar">
    <w:name w:val="White Form header text Char"/>
    <w:basedOn w:val="DefaultParagraphFont"/>
    <w:link w:val="WhiteFormheadertext"/>
    <w:locked/>
    <w:rsid w:val="00087452"/>
    <w:rPr>
      <w:rFonts w:asciiTheme="minorHAnsi" w:hAnsiTheme="minorHAnsi" w:cs="Calibri"/>
      <w:b/>
      <w:color w:val="FFFFFF" w:themeColor="background1"/>
      <w:sz w:val="18"/>
      <w:szCs w:val="24"/>
      <w:lang w:eastAsia="en-NZ"/>
    </w:rPr>
  </w:style>
  <w:style w:type="paragraph" w:customStyle="1" w:styleId="WhiteFormheadertext">
    <w:name w:val="White Form header text"/>
    <w:basedOn w:val="Normal"/>
    <w:link w:val="WhiteFormheadertextChar"/>
    <w:rsid w:val="00087452"/>
    <w:pPr>
      <w:tabs>
        <w:tab w:val="left" w:pos="768"/>
        <w:tab w:val="center" w:pos="4320"/>
        <w:tab w:val="right" w:pos="8640"/>
        <w:tab w:val="right" w:pos="15139"/>
      </w:tabs>
      <w:spacing w:before="60" w:afterLines="60" w:after="60"/>
    </w:pPr>
    <w:rPr>
      <w:rFonts w:asciiTheme="minorHAnsi" w:hAnsiTheme="minorHAnsi" w:cs="Calibri"/>
      <w:b/>
      <w:color w:val="FFFFFF" w:themeColor="background1"/>
      <w:sz w:val="18"/>
      <w:lang w:eastAsia="en-NZ"/>
    </w:rPr>
  </w:style>
  <w:style w:type="table" w:styleId="TableGrid">
    <w:name w:val="Table Grid"/>
    <w:basedOn w:val="TableNormal"/>
    <w:rsid w:val="00087452"/>
    <w:pPr>
      <w:spacing w:after="0" w:line="240" w:lineRule="auto"/>
    </w:pPr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rsid w:val="00087452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rsid w:val="00087452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087452"/>
    <w:rPr>
      <w:rFonts w:ascii="Verdana" w:hAnsi="Verdana"/>
      <w:i/>
      <w:iCs/>
      <w:color w:val="000000" w:themeColor="text1"/>
      <w:sz w:val="20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087452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7452"/>
    <w:rPr>
      <w:rFonts w:ascii="Verdana" w:hAnsi="Verdana"/>
      <w:b/>
      <w:bCs/>
      <w:i/>
      <w:iCs/>
      <w:color w:val="4F81BD" w:themeColor="accent1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87452"/>
    <w:rPr>
      <w:color w:val="800080" w:themeColor="followedHyperlink"/>
      <w:u w:val="single"/>
    </w:rPr>
  </w:style>
  <w:style w:type="paragraph" w:customStyle="1" w:styleId="HSMaster">
    <w:name w:val="H&amp;S Master"/>
    <w:basedOn w:val="Normal"/>
    <w:link w:val="HSMasterChar"/>
    <w:qFormat/>
    <w:rsid w:val="00087452"/>
    <w:pPr>
      <w:spacing w:after="160" w:line="240" w:lineRule="auto"/>
    </w:pPr>
    <w:rPr>
      <w:color w:val="7F7F7F" w:themeColor="text1" w:themeTint="80"/>
      <w:sz w:val="72"/>
    </w:rPr>
  </w:style>
  <w:style w:type="paragraph" w:customStyle="1" w:styleId="HSSub">
    <w:name w:val="H&amp;S Sub"/>
    <w:link w:val="HSSubChar"/>
    <w:qFormat/>
    <w:rsid w:val="00087452"/>
    <w:rPr>
      <w:rFonts w:ascii="Verdana" w:hAnsi="Verdana"/>
      <w:b/>
      <w:szCs w:val="24"/>
    </w:rPr>
  </w:style>
  <w:style w:type="character" w:customStyle="1" w:styleId="HSMasterChar">
    <w:name w:val="H&amp;S Master Char"/>
    <w:basedOn w:val="DefaultParagraphFont"/>
    <w:link w:val="HSMaster"/>
    <w:rsid w:val="00087452"/>
    <w:rPr>
      <w:rFonts w:ascii="Verdana" w:hAnsi="Verdana"/>
      <w:color w:val="7F7F7F" w:themeColor="text1" w:themeTint="80"/>
      <w:sz w:val="72"/>
      <w:szCs w:val="24"/>
    </w:rPr>
  </w:style>
  <w:style w:type="character" w:customStyle="1" w:styleId="HSSubChar">
    <w:name w:val="H&amp;S Sub Char"/>
    <w:basedOn w:val="DefaultParagraphFont"/>
    <w:link w:val="HSSub"/>
    <w:rsid w:val="00087452"/>
    <w:rPr>
      <w:rFonts w:ascii="Verdana" w:hAnsi="Verdana"/>
      <w:b/>
      <w:szCs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87452"/>
    <w:pPr>
      <w:spacing w:after="100"/>
      <w:ind w:left="1600"/>
    </w:pPr>
  </w:style>
  <w:style w:type="table" w:customStyle="1" w:styleId="TableGrid1">
    <w:name w:val="Table Grid1"/>
    <w:basedOn w:val="TableNormal"/>
    <w:next w:val="TableGrid"/>
    <w:rsid w:val="00087452"/>
    <w:pPr>
      <w:spacing w:before="60" w:afterLines="60" w:after="0" w:line="240" w:lineRule="auto"/>
    </w:pPr>
    <w:rPr>
      <w:rFonts w:ascii="Verdana" w:eastAsia="Times New Roman" w:hAnsi="Verdana" w:cs="Times New Roman"/>
      <w:sz w:val="18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E42DC"/>
    <w:rPr>
      <w:color w:val="808080"/>
    </w:rPr>
  </w:style>
  <w:style w:type="paragraph" w:customStyle="1" w:styleId="HS10ptSubHeadLeft">
    <w:name w:val="H&amp;S 10pt Sub Head Left"/>
    <w:next w:val="Normal"/>
    <w:qFormat/>
    <w:rsid w:val="00087452"/>
    <w:rPr>
      <w:rFonts w:ascii="Verdana" w:hAnsi="Verdana"/>
      <w:b/>
      <w:sz w:val="20"/>
      <w:szCs w:val="24"/>
    </w:rPr>
  </w:style>
  <w:style w:type="paragraph" w:customStyle="1" w:styleId="HSBody10pt">
    <w:name w:val="H&amp;S Body 10pt"/>
    <w:basedOn w:val="Normal"/>
    <w:qFormat/>
    <w:rsid w:val="00087452"/>
    <w:pPr>
      <w:keepLines/>
    </w:pPr>
  </w:style>
  <w:style w:type="paragraph" w:customStyle="1" w:styleId="HSSubHeadCntrd">
    <w:name w:val="H&amp;S Sub Head Cntrd"/>
    <w:link w:val="HSSubHeadCntrdChar"/>
    <w:qFormat/>
    <w:rsid w:val="00087452"/>
    <w:pPr>
      <w:jc w:val="center"/>
    </w:pPr>
    <w:rPr>
      <w:rFonts w:ascii="Verdana" w:hAnsi="Verdana"/>
      <w:b/>
      <w:szCs w:val="24"/>
    </w:rPr>
  </w:style>
  <w:style w:type="character" w:customStyle="1" w:styleId="HSSubHeadCntrdChar">
    <w:name w:val="H&amp;S Sub Head Cntrd Char"/>
    <w:basedOn w:val="DefaultParagraphFont"/>
    <w:link w:val="HSSubHeadCntrd"/>
    <w:rsid w:val="00087452"/>
    <w:rPr>
      <w:rFonts w:ascii="Verdana" w:hAnsi="Verdana"/>
      <w:b/>
      <w:szCs w:val="24"/>
    </w:rPr>
  </w:style>
  <w:style w:type="paragraph" w:customStyle="1" w:styleId="HSBody9pt">
    <w:name w:val="H&amp;S_Body 9pt"/>
    <w:basedOn w:val="Normal"/>
    <w:qFormat/>
    <w:rsid w:val="00087452"/>
    <w:pPr>
      <w:spacing w:after="0" w:line="240" w:lineRule="auto"/>
    </w:pPr>
    <w:rPr>
      <w:rFonts w:eastAsiaTheme="minorHAnsi"/>
      <w:sz w:val="18"/>
      <w:lang w:eastAsia="en-US"/>
    </w:rPr>
  </w:style>
  <w:style w:type="paragraph" w:customStyle="1" w:styleId="HSChartBI">
    <w:name w:val="H&amp;S_Chart_BI"/>
    <w:basedOn w:val="Normal"/>
    <w:qFormat/>
    <w:rsid w:val="00087452"/>
    <w:pPr>
      <w:framePr w:hSpace="180" w:wrap="around" w:vAnchor="page" w:hAnchor="margin" w:y="2281"/>
      <w:spacing w:before="80" w:after="80" w:line="240" w:lineRule="auto"/>
      <w:jc w:val="center"/>
    </w:pPr>
    <w:rPr>
      <w:i/>
    </w:rPr>
  </w:style>
  <w:style w:type="character" w:customStyle="1" w:styleId="HSChartBIB">
    <w:name w:val="H&amp;S_Chart_BIB"/>
    <w:basedOn w:val="BodyTextChar"/>
    <w:uiPriority w:val="1"/>
    <w:rsid w:val="00087452"/>
    <w:rPr>
      <w:rFonts w:ascii="Verdana" w:hAnsi="Verdana"/>
      <w:b/>
      <w:i/>
      <w:sz w:val="18"/>
      <w:szCs w:val="22"/>
    </w:rPr>
  </w:style>
  <w:style w:type="paragraph" w:customStyle="1" w:styleId="HSChartHeader">
    <w:name w:val="H&amp;S_Chart_Header"/>
    <w:basedOn w:val="Normal"/>
    <w:qFormat/>
    <w:rsid w:val="00087452"/>
    <w:pPr>
      <w:framePr w:hSpace="180" w:wrap="around" w:vAnchor="page" w:hAnchor="margin" w:y="2281"/>
      <w:spacing w:after="160" w:line="320" w:lineRule="atLeast"/>
      <w:jc w:val="center"/>
    </w:pPr>
    <w:rPr>
      <w:b/>
      <w:szCs w:val="22"/>
      <w:u w:val="single"/>
    </w:rPr>
  </w:style>
  <w:style w:type="paragraph" w:customStyle="1" w:styleId="HSFormFieldHeader">
    <w:name w:val="H&amp;S_Form Field Header"/>
    <w:basedOn w:val="BodyText"/>
    <w:qFormat/>
    <w:rsid w:val="00087452"/>
    <w:rPr>
      <w:rFonts w:cs="Arial"/>
      <w:b/>
    </w:rPr>
  </w:style>
  <w:style w:type="paragraph" w:customStyle="1" w:styleId="HSHints">
    <w:name w:val="H&amp;S_Hints"/>
    <w:basedOn w:val="Normal"/>
    <w:qFormat/>
    <w:rsid w:val="00087452"/>
    <w:pPr>
      <w:spacing w:after="0" w:line="240" w:lineRule="auto"/>
      <w:jc w:val="center"/>
    </w:pPr>
  </w:style>
  <w:style w:type="paragraph" w:customStyle="1" w:styleId="ListIndent1Nummbered">
    <w:name w:val="List_Indent1_Nummbered"/>
    <w:basedOn w:val="Normal"/>
    <w:qFormat/>
    <w:rsid w:val="00087452"/>
    <w:pPr>
      <w:numPr>
        <w:numId w:val="3"/>
      </w:numPr>
      <w:shd w:val="clear" w:color="auto" w:fill="FFFFFF"/>
      <w:spacing w:before="120" w:after="120"/>
    </w:pPr>
    <w:rPr>
      <w:rFonts w:cs="Lucida Sans Unicode"/>
      <w:color w:val="000000"/>
      <w:szCs w:val="20"/>
      <w:lang w:eastAsia="en-NZ"/>
    </w:rPr>
  </w:style>
  <w:style w:type="paragraph" w:customStyle="1" w:styleId="ListIndent1SolidBullet">
    <w:name w:val="List_Indent1_Solid Bullet"/>
    <w:basedOn w:val="ListParagraph"/>
    <w:qFormat/>
    <w:rsid w:val="00087452"/>
    <w:pPr>
      <w:numPr>
        <w:numId w:val="4"/>
      </w:numPr>
    </w:pPr>
  </w:style>
  <w:style w:type="paragraph" w:customStyle="1" w:styleId="ListIndent2SolidBullet">
    <w:name w:val="List_Indent2_Solid Bullet"/>
    <w:basedOn w:val="ListParagraph"/>
    <w:qFormat/>
    <w:rsid w:val="00087452"/>
    <w:pPr>
      <w:numPr>
        <w:ilvl w:val="2"/>
        <w:numId w:val="5"/>
      </w:numPr>
      <w:snapToGrid w:val="0"/>
      <w:spacing w:before="60" w:after="60"/>
      <w:contextualSpacing w:val="0"/>
    </w:pPr>
  </w:style>
  <w:style w:type="paragraph" w:customStyle="1" w:styleId="ListIndent3HollowBullet">
    <w:name w:val="List_Indent3_Hollow Bullet"/>
    <w:basedOn w:val="ListParagraph"/>
    <w:qFormat/>
    <w:rsid w:val="00087452"/>
    <w:pPr>
      <w:numPr>
        <w:ilvl w:val="1"/>
        <w:numId w:val="6"/>
      </w:numPr>
    </w:pPr>
  </w:style>
  <w:style w:type="character" w:customStyle="1" w:styleId="Strong10pt">
    <w:name w:val="Strong 10pt"/>
    <w:basedOn w:val="DefaultParagraphFont"/>
    <w:uiPriority w:val="1"/>
    <w:qFormat/>
    <w:rsid w:val="00087452"/>
    <w:rPr>
      <w:b/>
      <w:sz w:val="20"/>
    </w:rPr>
  </w:style>
  <w:style w:type="character" w:customStyle="1" w:styleId="StrongRed9pt">
    <w:name w:val="Strong Red 9pt"/>
    <w:basedOn w:val="Strong"/>
    <w:uiPriority w:val="1"/>
    <w:qFormat/>
    <w:rsid w:val="00087452"/>
    <w:rPr>
      <w:b/>
      <w:bCs/>
      <w:color w:val="FF0000"/>
      <w:sz w:val="18"/>
    </w:rPr>
  </w:style>
  <w:style w:type="paragraph" w:customStyle="1" w:styleId="TickList">
    <w:name w:val="Tick List"/>
    <w:basedOn w:val="ListParagraph"/>
    <w:qFormat/>
    <w:rsid w:val="00087452"/>
    <w:pPr>
      <w:numPr>
        <w:numId w:val="7"/>
      </w:num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CA0F3F"/>
    <w:pPr>
      <w:spacing w:after="0" w:line="240" w:lineRule="auto"/>
    </w:pPr>
    <w:rPr>
      <w:rFonts w:ascii="Calibri" w:eastAsia="Calibri" w:hAnsi="Calibri" w:cs="Consolas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A0F3F"/>
    <w:rPr>
      <w:rFonts w:ascii="Calibri" w:eastAsia="Calibri" w:hAnsi="Calibri" w:cs="Consolas"/>
      <w:sz w:val="22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7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9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10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1466EA-F1E7-4F79-B2E2-C5E7915C9F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477</Words>
  <Characters>272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and Safety Manual</vt:lpstr>
    </vt:vector>
  </TitlesOfParts>
  <Company>HP</Company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and Safety Manual</dc:title>
  <dc:creator>Angie Williams</dc:creator>
  <cp:lastModifiedBy>Angie Williams</cp:lastModifiedBy>
  <cp:revision>34</cp:revision>
  <cp:lastPrinted>2018-11-21T23:37:00Z</cp:lastPrinted>
  <dcterms:created xsi:type="dcterms:W3CDTF">2019-01-21T21:55:00Z</dcterms:created>
  <dcterms:modified xsi:type="dcterms:W3CDTF">2021-11-21T00:00:00Z</dcterms:modified>
</cp:coreProperties>
</file>